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C4BB45" w14:textId="77777777" w:rsidR="0012351D" w:rsidRDefault="0012351D" w:rsidP="0012351D">
      <w:pPr>
        <w:spacing w:line="240" w:lineRule="auto"/>
      </w:pPr>
      <w:r>
        <w:t xml:space="preserve">Objective: Developing TQP queries </w:t>
      </w:r>
    </w:p>
    <w:p w14:paraId="35511C3C" w14:textId="77777777" w:rsidR="0012351D" w:rsidRDefault="0012351D" w:rsidP="0012351D">
      <w:pPr>
        <w:spacing w:line="240" w:lineRule="auto"/>
      </w:pPr>
      <w:r>
        <w:t xml:space="preserve">Answer the following queries in SQL, RA, and QBE by using OES2 database. For SQL and RA, if the query requires join then develop solution for TIMES, </w:t>
      </w:r>
      <w:proofErr w:type="spellStart"/>
      <w:r>
        <w:t>Equi</w:t>
      </w:r>
      <w:proofErr w:type="spellEnd"/>
      <w:r>
        <w:t xml:space="preserve">-Join, and Natural Join </w:t>
      </w:r>
    </w:p>
    <w:p w14:paraId="03B4FF4B" w14:textId="77777777" w:rsidR="0012351D" w:rsidRDefault="0012351D" w:rsidP="0012351D">
      <w:pPr>
        <w:spacing w:line="240" w:lineRule="auto"/>
      </w:pPr>
    </w:p>
    <w:p w14:paraId="51B29D63" w14:textId="77777777" w:rsidR="0012351D" w:rsidRDefault="0012351D" w:rsidP="0012351D">
      <w:pPr>
        <w:spacing w:line="240" w:lineRule="auto"/>
      </w:pPr>
      <w:r>
        <w:t xml:space="preserve">Note: Symbols to be used in RA: σ </w:t>
      </w:r>
      <w:r>
        <w:rPr>
          <w:rFonts w:ascii="Cambria Math" w:hAnsi="Cambria Math" w:cs="Cambria Math"/>
        </w:rPr>
        <w:t>⋈</w:t>
      </w:r>
      <w:r>
        <w:t xml:space="preserve"> </w:t>
      </w:r>
      <w:r>
        <w:rPr>
          <w:rFonts w:ascii="Calibri" w:hAnsi="Calibri" w:cs="Calibri"/>
        </w:rPr>
        <w:t>π</w:t>
      </w:r>
    </w:p>
    <w:p w14:paraId="4C4CC132" w14:textId="77777777" w:rsidR="0012351D" w:rsidRDefault="0012351D" w:rsidP="0012351D">
      <w:pPr>
        <w:spacing w:line="240" w:lineRule="auto"/>
      </w:pPr>
    </w:p>
    <w:p w14:paraId="379C7A06" w14:textId="77777777" w:rsidR="0012351D" w:rsidRPr="0012351D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 xml:space="preserve">Query 1: List unique pair of </w:t>
      </w:r>
      <w:proofErr w:type="spellStart"/>
      <w:r w:rsidRPr="0012351D">
        <w:rPr>
          <w:b/>
          <w:bCs/>
        </w:rPr>
        <w:t>customer_no</w:t>
      </w:r>
      <w:proofErr w:type="spellEnd"/>
      <w:r w:rsidRPr="0012351D">
        <w:rPr>
          <w:b/>
          <w:bCs/>
        </w:rPr>
        <w:t xml:space="preserve"> that both customers are from the same city.</w:t>
      </w:r>
    </w:p>
    <w:p w14:paraId="09021060" w14:textId="77777777" w:rsidR="0012351D" w:rsidRDefault="0012351D" w:rsidP="0012351D">
      <w:pPr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0704A36" w14:textId="0AE10A80" w:rsidR="0012351D" w:rsidRPr="0012351D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 (Time)</w:t>
      </w:r>
    </w:p>
    <w:p w14:paraId="6EDB993C" w14:textId="000F9EA6" w:rsidR="0012351D" w:rsidRDefault="0012351D" w:rsidP="0012351D">
      <w:pPr>
        <w:spacing w:line="240" w:lineRule="auto"/>
      </w:pPr>
      <w:r>
        <w:t xml:space="preserve">C1 </w:t>
      </w:r>
      <w:r>
        <w:rPr>
          <w:rFonts w:ascii="Arial" w:hAnsi="Arial" w:cs="Arial"/>
          <w:sz w:val="20"/>
        </w:rPr>
        <w:sym w:font="Symbol" w:char="F0DC"/>
      </w:r>
      <w:r>
        <w:t xml:space="preserve"> C</w:t>
      </w:r>
    </w:p>
    <w:p w14:paraId="051E9B4F" w14:textId="3FD28910" w:rsidR="0012351D" w:rsidRDefault="0012351D" w:rsidP="0012351D">
      <w:pPr>
        <w:spacing w:line="240" w:lineRule="auto"/>
      </w:pPr>
      <w:r>
        <w:t xml:space="preserve">π C.CUSTOMER_NO, C1.CUSTOMER_NO (σ C.CUSTOMER_NO &gt; C1.CUSTOMER_NO  </w:t>
      </w:r>
      <w:r>
        <w:t>  C.CITY = C1.CITY (C1) X (C))</w:t>
      </w:r>
    </w:p>
    <w:p w14:paraId="5B77536E" w14:textId="765C8240" w:rsidR="0012351D" w:rsidRPr="0012351D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 (Join)</w:t>
      </w:r>
    </w:p>
    <w:p w14:paraId="0BC88B58" w14:textId="0191FF13" w:rsidR="0012351D" w:rsidRDefault="0012351D" w:rsidP="0012351D">
      <w:pPr>
        <w:spacing w:line="240" w:lineRule="auto"/>
      </w:pPr>
      <w:r>
        <w:t xml:space="preserve">C1 </w:t>
      </w:r>
      <w:r>
        <w:rPr>
          <w:rFonts w:ascii="Arial" w:hAnsi="Arial" w:cs="Arial"/>
          <w:sz w:val="20"/>
        </w:rPr>
        <w:sym w:font="Symbol" w:char="F0DC"/>
      </w:r>
      <w:r>
        <w:t xml:space="preserve"> C</w:t>
      </w:r>
    </w:p>
    <w:p w14:paraId="4D2399EA" w14:textId="23072A70" w:rsidR="0012351D" w:rsidRDefault="0012351D" w:rsidP="0012351D">
      <w:pPr>
        <w:spacing w:line="240" w:lineRule="auto"/>
      </w:pPr>
      <w:r>
        <w:t xml:space="preserve">π C.CUSTOMER_NO, C1.CUSTOMER_NO (σ C.CUSTOMER_NO &gt; C1.CUSTOMER_NO  (C1) </w:t>
      </w:r>
      <w:r>
        <w:rPr>
          <w:rFonts w:ascii="Cambria Math" w:hAnsi="Cambria Math" w:cs="Cambria Math"/>
        </w:rPr>
        <w:t>⋈</w:t>
      </w:r>
      <w:r>
        <w:t xml:space="preserve">  C1.CITY = </w:t>
      </w:r>
      <w:r w:rsidR="00FB0DEA">
        <w:t>C.</w:t>
      </w:r>
      <w:r>
        <w:t>CITY (C))</w:t>
      </w:r>
    </w:p>
    <w:p w14:paraId="3F36F3CD" w14:textId="3A33D411" w:rsidR="00304E84" w:rsidRDefault="00304E84" w:rsidP="0012351D">
      <w:pPr>
        <w:spacing w:line="240" w:lineRule="auto"/>
      </w:pPr>
    </w:p>
    <w:p w14:paraId="5B694857" w14:textId="79A302A7" w:rsidR="00304E84" w:rsidRDefault="00304E84" w:rsidP="00304E84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 (Natural Join)</w:t>
      </w:r>
    </w:p>
    <w:p w14:paraId="7DA9C630" w14:textId="349A012B" w:rsidR="00304E84" w:rsidRPr="00304E84" w:rsidRDefault="00304E84" w:rsidP="00304E84">
      <w:pPr>
        <w:spacing w:line="240" w:lineRule="auto"/>
      </w:pPr>
      <w:r>
        <w:t xml:space="preserve">C1 </w:t>
      </w:r>
      <w:r>
        <w:rPr>
          <w:rFonts w:ascii="Arial" w:hAnsi="Arial" w:cs="Arial"/>
          <w:sz w:val="20"/>
        </w:rPr>
        <w:sym w:font="Symbol" w:char="F0DC"/>
      </w:r>
      <w:r>
        <w:t xml:space="preserve"> C</w:t>
      </w:r>
    </w:p>
    <w:p w14:paraId="71090C0B" w14:textId="44499967" w:rsidR="00304E84" w:rsidRPr="006C5DB2" w:rsidRDefault="00304E84" w:rsidP="00304E84">
      <w:pPr>
        <w:spacing w:line="240" w:lineRule="auto"/>
        <w:rPr>
          <w:b/>
          <w:bCs/>
        </w:rPr>
      </w:pPr>
      <w:r>
        <w:t>π C.CUSTOMER_NO, C1.CUSTOMER_NO (</w:t>
      </w:r>
      <w:r>
        <w:rPr>
          <w:b/>
          <w:bCs/>
          <w:vertAlign w:val="superscript"/>
        </w:rPr>
        <w:t>(C)</w:t>
      </w:r>
      <w:r w:rsidRPr="00761702">
        <w:rPr>
          <w:rFonts w:ascii="Arial" w:hAnsi="Arial" w:cs="Arial"/>
        </w:rPr>
        <w:t xml:space="preserve"> </w:t>
      </w:r>
      <w:r w:rsidR="0077356B">
        <w:rPr>
          <w:rFonts w:ascii="Cambria Math" w:hAnsi="Cambria Math" w:cs="Cambria Math"/>
        </w:rPr>
        <w:t>⋈</w:t>
      </w:r>
      <w:r w:rsidR="0077356B">
        <w:t xml:space="preserve">  C.CITY = C1.CITY </w:t>
      </w:r>
      <w:r>
        <w:rPr>
          <w:rFonts w:ascii="Arial" w:hAnsi="Arial" w:cs="Arial"/>
          <w:vertAlign w:val="subscript"/>
        </w:rPr>
        <w:t xml:space="preserve"> </w:t>
      </w:r>
      <w:r>
        <w:t xml:space="preserve"> (σ </w:t>
      </w:r>
      <w:r w:rsidR="00DA42C6">
        <w:t xml:space="preserve">C.CUSTOMER_NO &gt; C1.CUSTOMER_NO  </w:t>
      </w:r>
      <w:r>
        <w:rPr>
          <w:b/>
          <w:bCs/>
          <w:vertAlign w:val="superscript"/>
        </w:rPr>
        <w:t>(</w:t>
      </w:r>
      <w:r w:rsidR="00DA42C6">
        <w:rPr>
          <w:b/>
          <w:bCs/>
          <w:vertAlign w:val="superscript"/>
        </w:rPr>
        <w:t>C1</w:t>
      </w:r>
      <w:r>
        <w:rPr>
          <w:b/>
          <w:bCs/>
          <w:vertAlign w:val="superscript"/>
        </w:rPr>
        <w:t>)</w:t>
      </w:r>
      <w:r w:rsidR="00757F43">
        <w:rPr>
          <w:b/>
          <w:bCs/>
        </w:rPr>
        <w:t>(</w:t>
      </w:r>
      <w:r w:rsidR="007F6041">
        <w:rPr>
          <w:b/>
          <w:bCs/>
        </w:rPr>
        <w:t>(C)</w:t>
      </w:r>
      <w:r w:rsidR="007F6041" w:rsidRPr="007F6041">
        <w:rPr>
          <w:rFonts w:ascii="Arial" w:hAnsi="Arial" w:cs="Arial"/>
        </w:rPr>
        <w:t xml:space="preserve"> </w:t>
      </w:r>
      <w:r w:rsidR="007F6041">
        <w:rPr>
          <w:rFonts w:ascii="Arial" w:hAnsi="Arial" w:cs="Arial"/>
        </w:rPr>
        <w:sym w:font="MT Extra" w:char="F03E"/>
      </w:r>
      <w:r w:rsidR="007F6041">
        <w:rPr>
          <w:rFonts w:ascii="Arial" w:hAnsi="Arial" w:cs="Arial"/>
        </w:rPr>
        <w:sym w:font="MT Extra" w:char="F03C"/>
      </w:r>
      <w:r w:rsidR="007F6041">
        <w:rPr>
          <w:rFonts w:ascii="Arial" w:hAnsi="Arial" w:cs="Arial"/>
          <w:vertAlign w:val="subscript"/>
        </w:rPr>
        <w:t>*</w:t>
      </w:r>
      <w:r w:rsidR="007F6041">
        <w:rPr>
          <w:rFonts w:ascii="Arial" w:hAnsi="Arial" w:cs="Arial"/>
        </w:rPr>
        <w:t>(C1)</w:t>
      </w:r>
      <w:r w:rsidR="00757F43">
        <w:rPr>
          <w:b/>
          <w:bCs/>
        </w:rPr>
        <w:t>)</w:t>
      </w:r>
      <w:r>
        <w:rPr>
          <w:rFonts w:ascii="Arial" w:hAnsi="Arial" w:cs="Arial"/>
        </w:rPr>
        <w:t>))</w:t>
      </w:r>
    </w:p>
    <w:p w14:paraId="715B6CC9" w14:textId="77777777" w:rsidR="00304E84" w:rsidRDefault="00304E84" w:rsidP="0012351D">
      <w:pPr>
        <w:spacing w:line="240" w:lineRule="auto"/>
      </w:pPr>
    </w:p>
    <w:p w14:paraId="1BC010E6" w14:textId="031A3AC2" w:rsidR="0012351D" w:rsidRPr="0012351D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>--Structure Query Language (Time)</w:t>
      </w:r>
    </w:p>
    <w:p w14:paraId="325504EC" w14:textId="568EE752" w:rsidR="0012351D" w:rsidRDefault="0012351D" w:rsidP="0012351D">
      <w:pPr>
        <w:spacing w:line="240" w:lineRule="auto"/>
      </w:pPr>
      <w:r>
        <w:t xml:space="preserve">SELECT C.CUSTOMER_NO, </w:t>
      </w:r>
      <w:r w:rsidR="00011EE9">
        <w:t xml:space="preserve"> </w:t>
      </w:r>
      <w:r>
        <w:t>C1.CUSTOMER_NO FROM CUSTOMER C,CUSTOMER C1</w:t>
      </w:r>
    </w:p>
    <w:p w14:paraId="672927B8" w14:textId="204CCAB1" w:rsidR="0012351D" w:rsidRDefault="0012351D" w:rsidP="0012351D">
      <w:pPr>
        <w:spacing w:line="240" w:lineRule="auto"/>
      </w:pPr>
      <w:r>
        <w:t>WHERE C.CITY = C1.CITY AND C.CUSTOMER_NO &gt; C1.CUSTOMER_NO;</w:t>
      </w:r>
    </w:p>
    <w:p w14:paraId="78A49BF0" w14:textId="3D08B435" w:rsidR="0012351D" w:rsidRPr="0012351D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>--Structure Query Language (Join)</w:t>
      </w:r>
    </w:p>
    <w:p w14:paraId="5DFF335B" w14:textId="77777777" w:rsidR="0012351D" w:rsidRDefault="0012351D" w:rsidP="0012351D">
      <w:pPr>
        <w:spacing w:line="240" w:lineRule="auto"/>
      </w:pPr>
      <w:r>
        <w:t>SELECT C.CUSTOMER_NO, C1.CUSTOMER_NO FROM CUSTOMER C</w:t>
      </w:r>
    </w:p>
    <w:p w14:paraId="22621CED" w14:textId="77777777" w:rsidR="0012351D" w:rsidRDefault="0012351D" w:rsidP="0012351D">
      <w:pPr>
        <w:spacing w:line="240" w:lineRule="auto"/>
      </w:pPr>
      <w:r>
        <w:t>JOIN CUSTOMER C1 ON C.CITY = C1.CITY</w:t>
      </w:r>
    </w:p>
    <w:p w14:paraId="28FC7509" w14:textId="77777777" w:rsidR="0012351D" w:rsidRDefault="0012351D" w:rsidP="0012351D">
      <w:pPr>
        <w:spacing w:line="240" w:lineRule="auto"/>
      </w:pPr>
      <w:r>
        <w:t>WHERE C.CUSTOMER_NO &gt; C1.CUSTOMER_NO;</w:t>
      </w:r>
    </w:p>
    <w:p w14:paraId="782291F0" w14:textId="434D2C00" w:rsidR="0012351D" w:rsidRDefault="0012351D" w:rsidP="0012351D">
      <w:pPr>
        <w:spacing w:line="240" w:lineRule="auto"/>
      </w:pPr>
    </w:p>
    <w:p w14:paraId="029DD578" w14:textId="7609E6DC" w:rsidR="00011EE9" w:rsidRDefault="00011EE9" w:rsidP="0012351D">
      <w:pPr>
        <w:spacing w:line="240" w:lineRule="auto"/>
      </w:pPr>
    </w:p>
    <w:p w14:paraId="74EA878C" w14:textId="77777777" w:rsidR="00011EE9" w:rsidRDefault="00011EE9" w:rsidP="0012351D">
      <w:pPr>
        <w:spacing w:line="240" w:lineRule="auto"/>
      </w:pPr>
    </w:p>
    <w:p w14:paraId="478404DE" w14:textId="11F61FD0" w:rsidR="0012351D" w:rsidRPr="0012351D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lastRenderedPageBreak/>
        <w:t>--Structure Query Language (Natural Join)</w:t>
      </w:r>
    </w:p>
    <w:p w14:paraId="2EBB836E" w14:textId="77777777" w:rsidR="0012351D" w:rsidRDefault="0012351D" w:rsidP="0012351D">
      <w:pPr>
        <w:spacing w:line="240" w:lineRule="auto"/>
      </w:pPr>
      <w:r>
        <w:t>SELECT C.CUSTOMER_NO, C1.CUSTOMER_NO FROM CUSTOMER C</w:t>
      </w:r>
    </w:p>
    <w:p w14:paraId="6AADD113" w14:textId="77777777" w:rsidR="0012351D" w:rsidRDefault="0012351D" w:rsidP="0012351D">
      <w:pPr>
        <w:spacing w:line="240" w:lineRule="auto"/>
      </w:pPr>
      <w:r>
        <w:t>NATURAL JOIN CUSTOMER C1 USING (CITY)</w:t>
      </w:r>
    </w:p>
    <w:p w14:paraId="30E6B393" w14:textId="53E32827" w:rsidR="0012351D" w:rsidRDefault="0012351D" w:rsidP="0012351D">
      <w:pPr>
        <w:spacing w:line="240" w:lineRule="auto"/>
      </w:pPr>
      <w:r>
        <w:t>WHERE C.CUSTOMER_NO &gt; C1.CUSTOMER_NO;</w:t>
      </w:r>
    </w:p>
    <w:p w14:paraId="40755BED" w14:textId="649F2564" w:rsidR="0012351D" w:rsidRPr="0012351D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>--QBE</w:t>
      </w:r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29"/>
        <w:gridCol w:w="2056"/>
        <w:gridCol w:w="1069"/>
        <w:gridCol w:w="4534"/>
      </w:tblGrid>
      <w:tr w:rsidR="0012351D" w14:paraId="22CDA5E5" w14:textId="77777777" w:rsidTr="003C678D">
        <w:tc>
          <w:tcPr>
            <w:tcW w:w="1643" w:type="dxa"/>
          </w:tcPr>
          <w:p w14:paraId="50373599" w14:textId="5DCDA7B0" w:rsidR="0012351D" w:rsidRDefault="0012351D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t>CUSTOMER</w:t>
            </w:r>
          </w:p>
        </w:tc>
        <w:tc>
          <w:tcPr>
            <w:tcW w:w="1951" w:type="dxa"/>
          </w:tcPr>
          <w:p w14:paraId="71101468" w14:textId="7E512C57" w:rsidR="0012351D" w:rsidRDefault="0012351D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t>CUSTOMER_NO</w:t>
            </w:r>
          </w:p>
        </w:tc>
        <w:tc>
          <w:tcPr>
            <w:tcW w:w="1074" w:type="dxa"/>
          </w:tcPr>
          <w:p w14:paraId="10EBD438" w14:textId="77777777" w:rsidR="0012351D" w:rsidRDefault="0012351D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City</w:t>
            </w:r>
          </w:p>
        </w:tc>
        <w:tc>
          <w:tcPr>
            <w:tcW w:w="4620" w:type="dxa"/>
          </w:tcPr>
          <w:p w14:paraId="42391454" w14:textId="77777777" w:rsidR="0012351D" w:rsidRDefault="0012351D" w:rsidP="003C678D">
            <w:pPr>
              <w:pStyle w:val="Heading2"/>
              <w:rPr>
                <w:sz w:val="20"/>
              </w:rPr>
            </w:pPr>
            <w:r>
              <w:rPr>
                <w:sz w:val="20"/>
              </w:rPr>
              <w:t>Condition</w:t>
            </w:r>
          </w:p>
        </w:tc>
      </w:tr>
      <w:tr w:rsidR="0012351D" w14:paraId="4200504F" w14:textId="77777777" w:rsidTr="003C678D">
        <w:tc>
          <w:tcPr>
            <w:tcW w:w="1643" w:type="dxa"/>
          </w:tcPr>
          <w:p w14:paraId="466211B1" w14:textId="77777777" w:rsidR="0012351D" w:rsidRDefault="0012351D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51" w:type="dxa"/>
          </w:tcPr>
          <w:p w14:paraId="3B4D826D" w14:textId="7B4190E7" w:rsidR="0012351D" w:rsidRDefault="0012351D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._</w:t>
            </w:r>
            <w:r>
              <w:t>CUSTOMER_NOX</w:t>
            </w:r>
          </w:p>
        </w:tc>
        <w:tc>
          <w:tcPr>
            <w:tcW w:w="1074" w:type="dxa"/>
          </w:tcPr>
          <w:p w14:paraId="2791623F" w14:textId="2CFE7D50" w:rsidR="0012351D" w:rsidRDefault="0012351D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CITYX</w:t>
            </w:r>
          </w:p>
        </w:tc>
        <w:tc>
          <w:tcPr>
            <w:tcW w:w="4620" w:type="dxa"/>
          </w:tcPr>
          <w:p w14:paraId="0F72CBC7" w14:textId="47B3EF1B" w:rsidR="0012351D" w:rsidRDefault="0012351D" w:rsidP="003C678D">
            <w:pPr>
              <w:rPr>
                <w:rFonts w:ascii="Arial" w:hAnsi="Arial" w:cs="Arial"/>
                <w:sz w:val="20"/>
              </w:rPr>
            </w:pPr>
            <w:r>
              <w:t>_CUSTOMER_NOX</w:t>
            </w:r>
            <w:r>
              <w:rPr>
                <w:rFonts w:ascii="Arial" w:hAnsi="Arial" w:cs="Arial"/>
                <w:sz w:val="20"/>
              </w:rPr>
              <w:t xml:space="preserve"> &gt;_</w:t>
            </w:r>
            <w:r>
              <w:t>_CUSTOMER_NOX</w:t>
            </w:r>
          </w:p>
        </w:tc>
      </w:tr>
      <w:tr w:rsidR="0012351D" w14:paraId="7A868AF9" w14:textId="77777777" w:rsidTr="003C678D">
        <w:tc>
          <w:tcPr>
            <w:tcW w:w="1643" w:type="dxa"/>
          </w:tcPr>
          <w:p w14:paraId="2115B753" w14:textId="77777777" w:rsidR="0012351D" w:rsidRDefault="0012351D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51" w:type="dxa"/>
          </w:tcPr>
          <w:p w14:paraId="5926AFB6" w14:textId="77777777" w:rsidR="0012351D" w:rsidRDefault="0012351D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074" w:type="dxa"/>
          </w:tcPr>
          <w:p w14:paraId="3C2FBAAD" w14:textId="77777777" w:rsidR="0012351D" w:rsidRDefault="0012351D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4620" w:type="dxa"/>
          </w:tcPr>
          <w:p w14:paraId="0E19455C" w14:textId="77777777" w:rsidR="0012351D" w:rsidRDefault="0012351D" w:rsidP="003C678D">
            <w:pPr>
              <w:rPr>
                <w:rFonts w:ascii="Arial" w:hAnsi="Arial" w:cs="Arial"/>
                <w:sz w:val="20"/>
              </w:rPr>
            </w:pPr>
          </w:p>
        </w:tc>
      </w:tr>
    </w:tbl>
    <w:p w14:paraId="168E6746" w14:textId="77777777" w:rsidR="0012351D" w:rsidRDefault="0012351D" w:rsidP="0012351D">
      <w:pPr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44"/>
        <w:gridCol w:w="2056"/>
        <w:gridCol w:w="1163"/>
      </w:tblGrid>
      <w:tr w:rsidR="0012351D" w14:paraId="19C428FC" w14:textId="77777777" w:rsidTr="003C678D">
        <w:tc>
          <w:tcPr>
            <w:tcW w:w="1644" w:type="dxa"/>
          </w:tcPr>
          <w:p w14:paraId="159E590F" w14:textId="5E3EDC7D" w:rsidR="0012351D" w:rsidRDefault="0012351D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t>CUSTOMER</w:t>
            </w:r>
          </w:p>
        </w:tc>
        <w:tc>
          <w:tcPr>
            <w:tcW w:w="1952" w:type="dxa"/>
          </w:tcPr>
          <w:p w14:paraId="76CB4C1E" w14:textId="1E8DCA47" w:rsidR="0012351D" w:rsidRDefault="0012351D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t>CUSTOMER_NO1</w:t>
            </w:r>
          </w:p>
        </w:tc>
        <w:tc>
          <w:tcPr>
            <w:tcW w:w="1163" w:type="dxa"/>
          </w:tcPr>
          <w:p w14:paraId="70341986" w14:textId="77777777" w:rsidR="0012351D" w:rsidRDefault="0012351D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City1</w:t>
            </w:r>
          </w:p>
        </w:tc>
      </w:tr>
      <w:tr w:rsidR="0012351D" w14:paraId="2756A5FB" w14:textId="77777777" w:rsidTr="003C678D">
        <w:tc>
          <w:tcPr>
            <w:tcW w:w="1644" w:type="dxa"/>
          </w:tcPr>
          <w:p w14:paraId="15651667" w14:textId="77777777" w:rsidR="0012351D" w:rsidRDefault="0012351D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52" w:type="dxa"/>
          </w:tcPr>
          <w:p w14:paraId="62193280" w14:textId="49486025" w:rsidR="0012351D" w:rsidRDefault="0012351D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._</w:t>
            </w:r>
            <w:r>
              <w:t>CUSTOMER_NOX</w:t>
            </w:r>
          </w:p>
        </w:tc>
        <w:tc>
          <w:tcPr>
            <w:tcW w:w="1163" w:type="dxa"/>
          </w:tcPr>
          <w:p w14:paraId="7BB34478" w14:textId="24839CA9" w:rsidR="0012351D" w:rsidRDefault="0012351D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CITYX</w:t>
            </w:r>
          </w:p>
        </w:tc>
      </w:tr>
      <w:tr w:rsidR="0012351D" w14:paraId="3A06B2FB" w14:textId="77777777" w:rsidTr="003C678D">
        <w:tc>
          <w:tcPr>
            <w:tcW w:w="1644" w:type="dxa"/>
          </w:tcPr>
          <w:p w14:paraId="422A67B9" w14:textId="77777777" w:rsidR="0012351D" w:rsidRDefault="0012351D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952" w:type="dxa"/>
          </w:tcPr>
          <w:p w14:paraId="6FDA005E" w14:textId="77777777" w:rsidR="0012351D" w:rsidRDefault="0012351D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163" w:type="dxa"/>
          </w:tcPr>
          <w:p w14:paraId="194D0006" w14:textId="77777777" w:rsidR="0012351D" w:rsidRDefault="0012351D" w:rsidP="003C678D">
            <w:pPr>
              <w:rPr>
                <w:rFonts w:ascii="Arial" w:hAnsi="Arial" w:cs="Arial"/>
                <w:sz w:val="20"/>
              </w:rPr>
            </w:pPr>
          </w:p>
        </w:tc>
      </w:tr>
    </w:tbl>
    <w:p w14:paraId="25A054D6" w14:textId="77777777" w:rsidR="0012351D" w:rsidRDefault="0012351D" w:rsidP="0012351D">
      <w:pPr>
        <w:spacing w:line="240" w:lineRule="auto"/>
      </w:pPr>
      <w:r>
        <w:tab/>
      </w:r>
      <w:r>
        <w:tab/>
      </w:r>
    </w:p>
    <w:p w14:paraId="12E3664B" w14:textId="77777777" w:rsidR="0012351D" w:rsidRDefault="0012351D" w:rsidP="0012351D">
      <w:pPr>
        <w:spacing w:line="240" w:lineRule="auto"/>
      </w:pPr>
    </w:p>
    <w:p w14:paraId="650DEAA4" w14:textId="4DD7F573" w:rsidR="0012351D" w:rsidRPr="0012351D" w:rsidRDefault="0012351D" w:rsidP="0012351D">
      <w:pPr>
        <w:spacing w:line="240" w:lineRule="auto"/>
        <w:rPr>
          <w:b/>
          <w:bCs/>
        </w:rPr>
      </w:pPr>
      <w:r>
        <w:t>--</w:t>
      </w:r>
      <w:r w:rsidRPr="0012351D">
        <w:rPr>
          <w:b/>
          <w:bCs/>
        </w:rPr>
        <w:t>RESULTS</w:t>
      </w:r>
    </w:p>
    <w:p w14:paraId="61EF8D3D" w14:textId="77777777" w:rsidR="0012351D" w:rsidRDefault="0012351D" w:rsidP="0012351D">
      <w:pPr>
        <w:spacing w:line="240" w:lineRule="auto"/>
      </w:pPr>
      <w:r>
        <w:t xml:space="preserve">                            CUSTOMER_NO                             </w:t>
      </w:r>
      <w:proofErr w:type="spellStart"/>
      <w:r>
        <w:t>CUSTOMER_NO</w:t>
      </w:r>
      <w:proofErr w:type="spellEnd"/>
    </w:p>
    <w:p w14:paraId="3E0A3A12" w14:textId="77777777" w:rsidR="0012351D" w:rsidRDefault="0012351D" w:rsidP="0012351D">
      <w:pPr>
        <w:spacing w:line="240" w:lineRule="auto"/>
      </w:pPr>
      <w:r>
        <w:t>--------------------------------------- ---------------------------------------</w:t>
      </w:r>
    </w:p>
    <w:p w14:paraId="2962A75F" w14:textId="77777777" w:rsidR="0012351D" w:rsidRDefault="0012351D" w:rsidP="0012351D">
      <w:pPr>
        <w:spacing w:line="240" w:lineRule="auto"/>
      </w:pPr>
      <w:r>
        <w:t xml:space="preserve">                                   1110                                    1000</w:t>
      </w:r>
    </w:p>
    <w:p w14:paraId="48BBB164" w14:textId="77777777" w:rsidR="0012351D" w:rsidRDefault="0012351D" w:rsidP="0012351D">
      <w:pPr>
        <w:spacing w:line="240" w:lineRule="auto"/>
      </w:pPr>
      <w:r>
        <w:t xml:space="preserve">                                   1025                                    1000</w:t>
      </w:r>
    </w:p>
    <w:p w14:paraId="639126E9" w14:textId="77777777" w:rsidR="0012351D" w:rsidRDefault="0012351D" w:rsidP="0012351D">
      <w:pPr>
        <w:spacing w:line="240" w:lineRule="auto"/>
      </w:pPr>
      <w:r>
        <w:t xml:space="preserve">                                   1003                                    1000</w:t>
      </w:r>
    </w:p>
    <w:p w14:paraId="528EB3D3" w14:textId="77777777" w:rsidR="0012351D" w:rsidRDefault="0012351D" w:rsidP="0012351D">
      <w:pPr>
        <w:spacing w:line="240" w:lineRule="auto"/>
      </w:pPr>
      <w:r>
        <w:t xml:space="preserve">                                   1119                                    1023</w:t>
      </w:r>
    </w:p>
    <w:p w14:paraId="4795972B" w14:textId="77777777" w:rsidR="0012351D" w:rsidRDefault="0012351D" w:rsidP="0012351D">
      <w:pPr>
        <w:spacing w:line="240" w:lineRule="auto"/>
      </w:pPr>
      <w:r>
        <w:t xml:space="preserve">                                   1111                                    1023</w:t>
      </w:r>
    </w:p>
    <w:p w14:paraId="50D52D94" w14:textId="77777777" w:rsidR="0012351D" w:rsidRDefault="0012351D" w:rsidP="0012351D">
      <w:pPr>
        <w:spacing w:line="240" w:lineRule="auto"/>
      </w:pPr>
      <w:r>
        <w:t xml:space="preserve">                                   1120                                    1060</w:t>
      </w:r>
    </w:p>
    <w:p w14:paraId="1D426241" w14:textId="77777777" w:rsidR="0012351D" w:rsidRDefault="0012351D" w:rsidP="0012351D">
      <w:pPr>
        <w:spacing w:line="240" w:lineRule="auto"/>
      </w:pPr>
      <w:r>
        <w:t xml:space="preserve">                                   1112                                    1060</w:t>
      </w:r>
    </w:p>
    <w:p w14:paraId="16C02923" w14:textId="77777777" w:rsidR="0012351D" w:rsidRDefault="0012351D" w:rsidP="0012351D">
      <w:pPr>
        <w:spacing w:line="240" w:lineRule="auto"/>
      </w:pPr>
      <w:r>
        <w:t xml:space="preserve">                                   1115                                    1064</w:t>
      </w:r>
    </w:p>
    <w:p w14:paraId="64F6EF2A" w14:textId="77777777" w:rsidR="0012351D" w:rsidRDefault="0012351D" w:rsidP="0012351D">
      <w:pPr>
        <w:spacing w:line="240" w:lineRule="auto"/>
      </w:pPr>
      <w:r>
        <w:t xml:space="preserve">                                   1113                                    1064</w:t>
      </w:r>
    </w:p>
    <w:p w14:paraId="70421B16" w14:textId="77777777" w:rsidR="0012351D" w:rsidRDefault="0012351D" w:rsidP="0012351D">
      <w:pPr>
        <w:spacing w:line="240" w:lineRule="auto"/>
      </w:pPr>
      <w:r>
        <w:t xml:space="preserve">                                   1073                                    1064</w:t>
      </w:r>
    </w:p>
    <w:p w14:paraId="33160C5C" w14:textId="77777777" w:rsidR="0012351D" w:rsidRDefault="0012351D" w:rsidP="0012351D">
      <w:pPr>
        <w:spacing w:line="240" w:lineRule="auto"/>
      </w:pPr>
      <w:r>
        <w:t xml:space="preserve">                                   1072                                    1064</w:t>
      </w:r>
    </w:p>
    <w:p w14:paraId="41648188" w14:textId="77777777" w:rsidR="00560067" w:rsidRDefault="0012351D" w:rsidP="0012351D">
      <w:pPr>
        <w:spacing w:line="240" w:lineRule="auto"/>
      </w:pPr>
      <w:r>
        <w:tab/>
      </w:r>
      <w:r>
        <w:tab/>
      </w:r>
      <w:r>
        <w:tab/>
      </w:r>
    </w:p>
    <w:p w14:paraId="6FE4F884" w14:textId="2C645E73" w:rsidR="0012351D" w:rsidRDefault="0012351D" w:rsidP="0012351D">
      <w:pPr>
        <w:spacing w:line="240" w:lineRule="auto"/>
      </w:pPr>
      <w:r>
        <w:tab/>
      </w:r>
      <w:r>
        <w:tab/>
      </w:r>
      <w:r>
        <w:tab/>
      </w:r>
      <w:r>
        <w:tab/>
      </w:r>
      <w:r>
        <w:tab/>
        <w:t xml:space="preserve">   </w:t>
      </w:r>
    </w:p>
    <w:p w14:paraId="3E1ECAA7" w14:textId="77777777" w:rsidR="0012351D" w:rsidRDefault="0012351D" w:rsidP="0012351D">
      <w:pPr>
        <w:spacing w:line="240" w:lineRule="auto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</w:p>
    <w:p w14:paraId="3E513552" w14:textId="7D5F07E0" w:rsidR="0012351D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 xml:space="preserve">Query 2: List customer last name, and </w:t>
      </w:r>
      <w:proofErr w:type="spellStart"/>
      <w:r w:rsidRPr="0012351D">
        <w:rPr>
          <w:b/>
          <w:bCs/>
        </w:rPr>
        <w:t>customer_no</w:t>
      </w:r>
      <w:proofErr w:type="spellEnd"/>
      <w:r w:rsidRPr="0012351D">
        <w:rPr>
          <w:b/>
          <w:bCs/>
        </w:rPr>
        <w:t xml:space="preserve"> for customers who have purchased products with total order amount greater than $100,000.</w:t>
      </w:r>
    </w:p>
    <w:p w14:paraId="41BE1CCD" w14:textId="3563CB33" w:rsidR="00560067" w:rsidRDefault="00560067" w:rsidP="0012351D">
      <w:pPr>
        <w:spacing w:line="240" w:lineRule="auto"/>
        <w:rPr>
          <w:b/>
          <w:bCs/>
        </w:rPr>
      </w:pPr>
    </w:p>
    <w:p w14:paraId="09A52EE2" w14:textId="77777777" w:rsidR="00560067" w:rsidRPr="0012351D" w:rsidRDefault="00560067" w:rsidP="00560067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 (Time)</w:t>
      </w:r>
    </w:p>
    <w:p w14:paraId="3E65917A" w14:textId="0DEBD117" w:rsidR="00560067" w:rsidRDefault="00560067" w:rsidP="00560067">
      <w:pPr>
        <w:spacing w:line="240" w:lineRule="auto"/>
      </w:pPr>
      <w:r>
        <w:t xml:space="preserve">π </w:t>
      </w:r>
      <w:r w:rsidR="00FE75E2">
        <w:t>C.</w:t>
      </w:r>
      <w:r>
        <w:t xml:space="preserve">CUSTOMER_NO, </w:t>
      </w:r>
      <w:r w:rsidR="00764288">
        <w:t>C.</w:t>
      </w:r>
      <w:r w:rsidR="00EB11E5">
        <w:t>LNAME</w:t>
      </w:r>
      <w:r>
        <w:t xml:space="preserve"> (σ </w:t>
      </w:r>
      <w:r w:rsidR="00764288">
        <w:t>O.</w:t>
      </w:r>
      <w:r w:rsidR="00006DE0" w:rsidRPr="00E9101B">
        <w:t>TOTAL_AMT &gt; 100000</w:t>
      </w:r>
      <w:r w:rsidR="004D0825">
        <w:t xml:space="preserve"> </w:t>
      </w:r>
      <w:r w:rsidR="00E46D06">
        <w:rPr>
          <w:rFonts w:cstheme="minorHAnsi"/>
        </w:rPr>
        <w:t>∩</w:t>
      </w:r>
      <w:r w:rsidR="00846825">
        <w:rPr>
          <w:rFonts w:cstheme="minorHAnsi"/>
        </w:rPr>
        <w:t xml:space="preserve"> C.BRANCH_NO</w:t>
      </w:r>
      <w:r>
        <w:t xml:space="preserve"> = </w:t>
      </w:r>
      <w:r w:rsidR="00846825">
        <w:rPr>
          <w:rFonts w:cstheme="minorHAnsi"/>
        </w:rPr>
        <w:t>O.BRANCH_NO</w:t>
      </w:r>
      <w:r w:rsidR="00846825">
        <w:t xml:space="preserve"> </w:t>
      </w:r>
      <w:r>
        <w:t>(C) X (</w:t>
      </w:r>
      <w:r w:rsidR="00846825">
        <w:t>O</w:t>
      </w:r>
      <w:r>
        <w:t>))</w:t>
      </w:r>
    </w:p>
    <w:p w14:paraId="4D5E3894" w14:textId="660482FB" w:rsidR="00560067" w:rsidRDefault="00560067" w:rsidP="0012351D">
      <w:pPr>
        <w:spacing w:line="240" w:lineRule="auto"/>
        <w:rPr>
          <w:b/>
          <w:bCs/>
        </w:rPr>
      </w:pPr>
    </w:p>
    <w:p w14:paraId="1E7BD4E5" w14:textId="77777777" w:rsidR="00226B40" w:rsidRPr="0012351D" w:rsidRDefault="00226B40" w:rsidP="00226B40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 (Join)</w:t>
      </w:r>
    </w:p>
    <w:p w14:paraId="01224529" w14:textId="73B6CD6D" w:rsidR="00226B40" w:rsidRDefault="00226B40" w:rsidP="00226B40">
      <w:pPr>
        <w:spacing w:line="240" w:lineRule="auto"/>
        <w:rPr>
          <w:b/>
          <w:bCs/>
        </w:rPr>
      </w:pPr>
      <w:r>
        <w:t xml:space="preserve">π </w:t>
      </w:r>
      <w:r w:rsidR="00807D2F">
        <w:t>C.CUSTOMER_NO, C.LNAME</w:t>
      </w:r>
      <w:r w:rsidR="00FD5B81" w:rsidRPr="004D3EBC">
        <w:t>(</w:t>
      </w:r>
      <w:r w:rsidR="004D3EBC">
        <w:rPr>
          <w:b/>
          <w:bCs/>
          <w:vertAlign w:val="superscript"/>
        </w:rPr>
        <w:t>(C)</w:t>
      </w:r>
      <w:r w:rsidR="001B0A5A" w:rsidRPr="004D3EBC">
        <w:rPr>
          <w:rFonts w:ascii="Cambria Math" w:hAnsi="Cambria Math" w:cs="Cambria Math"/>
        </w:rPr>
        <w:t>⋈</w:t>
      </w:r>
      <w:r w:rsidR="001B0A5A">
        <w:t xml:space="preserve"> </w:t>
      </w:r>
      <w:r w:rsidR="001B0A5A">
        <w:rPr>
          <w:rFonts w:cstheme="minorHAnsi"/>
        </w:rPr>
        <w:t>C.BRANCH_NO</w:t>
      </w:r>
      <w:r w:rsidR="001B0A5A">
        <w:t xml:space="preserve"> = </w:t>
      </w:r>
      <w:r w:rsidR="001B0A5A">
        <w:rPr>
          <w:rFonts w:cstheme="minorHAnsi"/>
        </w:rPr>
        <w:t>O.BRANCH_NO</w:t>
      </w:r>
      <w:r w:rsidR="00807D2F">
        <w:t xml:space="preserve"> </w:t>
      </w:r>
      <w:r>
        <w:t xml:space="preserve">(σ </w:t>
      </w:r>
      <w:r w:rsidR="00807D2F">
        <w:t>O.</w:t>
      </w:r>
      <w:r w:rsidR="00807D2F" w:rsidRPr="00E9101B">
        <w:t>TOTAL_AMT &gt; 100000</w:t>
      </w:r>
      <w:r w:rsidR="00807D2F">
        <w:t xml:space="preserve"> </w:t>
      </w:r>
      <w:r w:rsidR="006C5DB2">
        <w:rPr>
          <w:b/>
          <w:bCs/>
          <w:vertAlign w:val="superscript"/>
        </w:rPr>
        <w:t>(O)</w:t>
      </w:r>
      <w:r w:rsidR="006C5DB2">
        <w:rPr>
          <w:b/>
          <w:bCs/>
        </w:rPr>
        <w:t>))</w:t>
      </w:r>
    </w:p>
    <w:p w14:paraId="46F3D6E4" w14:textId="77777777" w:rsidR="000D1545" w:rsidRDefault="000D1545" w:rsidP="00226B40">
      <w:pPr>
        <w:spacing w:line="240" w:lineRule="auto"/>
        <w:rPr>
          <w:b/>
          <w:bCs/>
        </w:rPr>
      </w:pPr>
    </w:p>
    <w:p w14:paraId="6D33B515" w14:textId="77777777" w:rsidR="000D1545" w:rsidRPr="0012351D" w:rsidRDefault="000D1545" w:rsidP="000D1545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 (Natural Join)</w:t>
      </w:r>
    </w:p>
    <w:p w14:paraId="3225BF96" w14:textId="7A709C79" w:rsidR="000D1545" w:rsidRPr="006C5DB2" w:rsidRDefault="00EF6CDA" w:rsidP="00226B40">
      <w:pPr>
        <w:spacing w:line="240" w:lineRule="auto"/>
        <w:rPr>
          <w:b/>
          <w:bCs/>
        </w:rPr>
      </w:pPr>
      <w:r>
        <w:t>π C.CUSTOMER_NO, C.LNAME</w:t>
      </w:r>
      <w:r w:rsidR="00643816">
        <w:t>(</w:t>
      </w:r>
      <w:r w:rsidR="00616658">
        <w:rPr>
          <w:b/>
          <w:bCs/>
          <w:vertAlign w:val="superscript"/>
        </w:rPr>
        <w:t>(</w:t>
      </w:r>
      <w:r w:rsidR="00761702">
        <w:rPr>
          <w:b/>
          <w:bCs/>
          <w:vertAlign w:val="superscript"/>
        </w:rPr>
        <w:t>C</w:t>
      </w:r>
      <w:r w:rsidR="00616658">
        <w:rPr>
          <w:b/>
          <w:bCs/>
          <w:vertAlign w:val="superscript"/>
        </w:rPr>
        <w:t>)</w:t>
      </w:r>
      <w:r w:rsidR="00761702" w:rsidRPr="00761702">
        <w:rPr>
          <w:rFonts w:ascii="Arial" w:hAnsi="Arial" w:cs="Arial"/>
        </w:rPr>
        <w:t xml:space="preserve"> </w:t>
      </w:r>
      <w:r w:rsidR="00761702">
        <w:rPr>
          <w:rFonts w:ascii="Arial" w:hAnsi="Arial" w:cs="Arial"/>
        </w:rPr>
        <w:sym w:font="MT Extra" w:char="F03E"/>
      </w:r>
      <w:r w:rsidR="00761702">
        <w:rPr>
          <w:rFonts w:ascii="Arial" w:hAnsi="Arial" w:cs="Arial"/>
        </w:rPr>
        <w:sym w:font="MT Extra" w:char="F03C"/>
      </w:r>
      <w:r w:rsidR="00761702">
        <w:rPr>
          <w:rFonts w:ascii="Arial" w:hAnsi="Arial" w:cs="Arial"/>
          <w:vertAlign w:val="subscript"/>
        </w:rPr>
        <w:t xml:space="preserve">* </w:t>
      </w:r>
      <w:r w:rsidR="006B623B">
        <w:rPr>
          <w:rFonts w:ascii="Arial" w:hAnsi="Arial" w:cs="Arial"/>
        </w:rPr>
        <w:t>(</w:t>
      </w:r>
      <w:r w:rsidR="006B623B">
        <w:t xml:space="preserve">π </w:t>
      </w:r>
      <w:r w:rsidR="006B623B">
        <w:rPr>
          <w:rFonts w:cstheme="minorHAnsi"/>
        </w:rPr>
        <w:t>BRANCH_NO</w:t>
      </w:r>
      <w:r w:rsidR="006B623B">
        <w:t xml:space="preserve"> (</w:t>
      </w:r>
      <w:r w:rsidR="00643816">
        <w:t>σ O.</w:t>
      </w:r>
      <w:r w:rsidR="00643816" w:rsidRPr="00E9101B">
        <w:t>TOTAL_AMT &gt; 100000</w:t>
      </w:r>
      <w:r w:rsidR="00643816">
        <w:t xml:space="preserve"> </w:t>
      </w:r>
      <w:r w:rsidR="00DA0315">
        <w:rPr>
          <w:b/>
          <w:bCs/>
          <w:vertAlign w:val="superscript"/>
        </w:rPr>
        <w:t>(</w:t>
      </w:r>
      <w:r w:rsidR="00E94333">
        <w:rPr>
          <w:b/>
          <w:bCs/>
          <w:vertAlign w:val="superscript"/>
        </w:rPr>
        <w:t>O</w:t>
      </w:r>
      <w:r w:rsidR="00DA0315">
        <w:rPr>
          <w:b/>
          <w:bCs/>
          <w:vertAlign w:val="superscript"/>
        </w:rPr>
        <w:t>)</w:t>
      </w:r>
      <w:r w:rsidR="00031ACF" w:rsidRPr="00031ACF">
        <w:rPr>
          <w:rFonts w:ascii="Arial" w:hAnsi="Arial" w:cs="Arial"/>
        </w:rPr>
        <w:t xml:space="preserve"> </w:t>
      </w:r>
      <w:r w:rsidR="00321150">
        <w:rPr>
          <w:rFonts w:ascii="Arial" w:hAnsi="Arial" w:cs="Arial"/>
        </w:rPr>
        <w:t>)))</w:t>
      </w:r>
    </w:p>
    <w:p w14:paraId="5621BB83" w14:textId="0531C8BB" w:rsidR="00226B40" w:rsidRDefault="00226B40" w:rsidP="0012351D">
      <w:pPr>
        <w:spacing w:line="240" w:lineRule="auto"/>
        <w:rPr>
          <w:b/>
          <w:bCs/>
        </w:rPr>
      </w:pPr>
    </w:p>
    <w:p w14:paraId="0FCE59D2" w14:textId="77777777" w:rsidR="008B21D6" w:rsidRPr="0012351D" w:rsidRDefault="008B21D6" w:rsidP="008B21D6">
      <w:pPr>
        <w:spacing w:line="240" w:lineRule="auto"/>
        <w:rPr>
          <w:b/>
          <w:bCs/>
        </w:rPr>
      </w:pPr>
      <w:r w:rsidRPr="0012351D">
        <w:rPr>
          <w:b/>
          <w:bCs/>
        </w:rPr>
        <w:t>--Structure Query Language (Time)</w:t>
      </w:r>
    </w:p>
    <w:p w14:paraId="68E27EAC" w14:textId="480CA0B1" w:rsidR="00D20FFB" w:rsidRPr="00E9101B" w:rsidRDefault="00D20FFB" w:rsidP="00D20FFB">
      <w:pPr>
        <w:spacing w:line="240" w:lineRule="auto"/>
      </w:pPr>
      <w:r w:rsidRPr="00E9101B">
        <w:t>SELECT C.CUSTOMER_NO,</w:t>
      </w:r>
      <w:r>
        <w:t xml:space="preserve"> </w:t>
      </w:r>
      <w:r w:rsidRPr="00E9101B">
        <w:t>C.LNAME FROM CUSTOMER C,</w:t>
      </w:r>
      <w:r>
        <w:t xml:space="preserve"> </w:t>
      </w:r>
      <w:r w:rsidRPr="00E9101B">
        <w:t>ORDERS O</w:t>
      </w:r>
    </w:p>
    <w:p w14:paraId="54226F17" w14:textId="77777777" w:rsidR="00D20FFB" w:rsidRPr="00E9101B" w:rsidRDefault="00D20FFB" w:rsidP="00D20FFB">
      <w:pPr>
        <w:spacing w:line="240" w:lineRule="auto"/>
      </w:pPr>
      <w:r w:rsidRPr="00E9101B">
        <w:t>WHERE O.TOTAL_AMT &gt; 100000;</w:t>
      </w:r>
    </w:p>
    <w:p w14:paraId="35E17D9E" w14:textId="77777777" w:rsidR="008B21D6" w:rsidRPr="0012351D" w:rsidRDefault="008B21D6" w:rsidP="008B21D6">
      <w:pPr>
        <w:spacing w:line="240" w:lineRule="auto"/>
        <w:rPr>
          <w:b/>
          <w:bCs/>
        </w:rPr>
      </w:pPr>
      <w:r w:rsidRPr="0012351D">
        <w:rPr>
          <w:b/>
          <w:bCs/>
        </w:rPr>
        <w:t>--Structure Query Language (Join)</w:t>
      </w:r>
    </w:p>
    <w:p w14:paraId="55FB65EB" w14:textId="50378AF1" w:rsidR="00F63A7F" w:rsidRDefault="00F63A7F" w:rsidP="00F63A7F">
      <w:pPr>
        <w:spacing w:line="240" w:lineRule="auto"/>
      </w:pPr>
      <w:r w:rsidRPr="00E9101B">
        <w:t>SELECT C.CUSTOMER_NO,</w:t>
      </w:r>
      <w:r>
        <w:t xml:space="preserve"> </w:t>
      </w:r>
      <w:r w:rsidRPr="00E9101B">
        <w:t>C.LNAME FROM CUSTOMER C</w:t>
      </w:r>
    </w:p>
    <w:p w14:paraId="7DDA17BD" w14:textId="7C9073F3" w:rsidR="00F63A7F" w:rsidRPr="00E9101B" w:rsidRDefault="00F63A7F" w:rsidP="00F63A7F">
      <w:pPr>
        <w:spacing w:line="240" w:lineRule="auto"/>
      </w:pPr>
      <w:r>
        <w:t xml:space="preserve">JOIN </w:t>
      </w:r>
      <w:r w:rsidRPr="00E9101B">
        <w:t>ORDERS O</w:t>
      </w:r>
      <w:r>
        <w:t xml:space="preserve"> ON </w:t>
      </w:r>
      <w:r w:rsidR="00E55313">
        <w:t>O.BRANCH_NO = C.</w:t>
      </w:r>
      <w:r w:rsidR="00E55313" w:rsidRPr="00E55313">
        <w:t xml:space="preserve"> </w:t>
      </w:r>
      <w:r w:rsidR="00E55313">
        <w:t>BRANCH_NO</w:t>
      </w:r>
    </w:p>
    <w:p w14:paraId="2881DD7C" w14:textId="7FDFE580" w:rsidR="00F63A7F" w:rsidRDefault="00F63A7F" w:rsidP="00F63A7F">
      <w:pPr>
        <w:spacing w:line="240" w:lineRule="auto"/>
      </w:pPr>
      <w:r w:rsidRPr="00E9101B">
        <w:t>WHERE O.TOTAL_AMT &gt; 100000;</w:t>
      </w:r>
    </w:p>
    <w:p w14:paraId="4B745057" w14:textId="483B08B9" w:rsidR="00F43FF9" w:rsidRDefault="00F43FF9" w:rsidP="00F63A7F">
      <w:pPr>
        <w:spacing w:line="240" w:lineRule="auto"/>
      </w:pPr>
    </w:p>
    <w:p w14:paraId="44045454" w14:textId="77777777" w:rsidR="00F43FF9" w:rsidRPr="0012351D" w:rsidRDefault="00F43FF9" w:rsidP="00F43FF9">
      <w:pPr>
        <w:spacing w:line="240" w:lineRule="auto"/>
        <w:rPr>
          <w:b/>
          <w:bCs/>
        </w:rPr>
      </w:pPr>
      <w:r w:rsidRPr="0012351D">
        <w:rPr>
          <w:b/>
          <w:bCs/>
        </w:rPr>
        <w:t>--Structure Query Language (Natural Join)</w:t>
      </w:r>
    </w:p>
    <w:p w14:paraId="6DC18E28" w14:textId="77777777" w:rsidR="00F43FF9" w:rsidRDefault="00F43FF9" w:rsidP="00F43FF9">
      <w:pPr>
        <w:spacing w:line="240" w:lineRule="auto"/>
      </w:pPr>
      <w:r w:rsidRPr="00E9101B">
        <w:t>SELECT C.CUSTOMER_NO,</w:t>
      </w:r>
      <w:r>
        <w:t xml:space="preserve"> </w:t>
      </w:r>
      <w:r w:rsidRPr="00E9101B">
        <w:t>C.LNAME FROM CUSTOMER C</w:t>
      </w:r>
    </w:p>
    <w:p w14:paraId="4D42FA58" w14:textId="57B7F161" w:rsidR="00F43FF9" w:rsidRPr="00E9101B" w:rsidRDefault="00F43FF9" w:rsidP="00F43FF9">
      <w:pPr>
        <w:spacing w:line="240" w:lineRule="auto"/>
      </w:pPr>
      <w:r>
        <w:t xml:space="preserve">NATURAL JOIN </w:t>
      </w:r>
      <w:r w:rsidRPr="00E9101B">
        <w:t>ORDERS O</w:t>
      </w:r>
      <w:r>
        <w:t xml:space="preserve"> </w:t>
      </w:r>
      <w:r w:rsidR="009C04FD">
        <w:t xml:space="preserve">USING </w:t>
      </w:r>
      <w:r w:rsidR="000F2EC8">
        <w:t>(</w:t>
      </w:r>
      <w:r>
        <w:t>BRANCH_NO</w:t>
      </w:r>
      <w:r w:rsidR="000F2EC8">
        <w:t>)</w:t>
      </w:r>
    </w:p>
    <w:p w14:paraId="1D8AD285" w14:textId="6A883531" w:rsidR="00F43FF9" w:rsidRDefault="00F43FF9" w:rsidP="00F43FF9">
      <w:pPr>
        <w:spacing w:line="240" w:lineRule="auto"/>
      </w:pPr>
      <w:r w:rsidRPr="00E9101B">
        <w:t>WHERE O.TOTAL_AMT &gt; 100000;</w:t>
      </w:r>
    </w:p>
    <w:p w14:paraId="066D91BD" w14:textId="5580A88E" w:rsidR="00C24D09" w:rsidRDefault="00C24D09" w:rsidP="00F43FF9">
      <w:pPr>
        <w:spacing w:line="240" w:lineRule="auto"/>
      </w:pPr>
    </w:p>
    <w:p w14:paraId="43CF235B" w14:textId="7C8C36BE" w:rsidR="00011EE9" w:rsidRDefault="00011EE9" w:rsidP="00F43FF9">
      <w:pPr>
        <w:spacing w:line="240" w:lineRule="auto"/>
      </w:pPr>
    </w:p>
    <w:p w14:paraId="2A1D0B50" w14:textId="3747D24E" w:rsidR="00011EE9" w:rsidRDefault="00011EE9" w:rsidP="00F43FF9">
      <w:pPr>
        <w:spacing w:line="240" w:lineRule="auto"/>
      </w:pPr>
    </w:p>
    <w:p w14:paraId="595BD6CC" w14:textId="334C2F7F" w:rsidR="00011EE9" w:rsidRDefault="00011EE9" w:rsidP="00F43FF9">
      <w:pPr>
        <w:spacing w:line="240" w:lineRule="auto"/>
      </w:pPr>
    </w:p>
    <w:p w14:paraId="0CC6D762" w14:textId="43417F93" w:rsidR="00011EE9" w:rsidRDefault="00011EE9" w:rsidP="00F43FF9">
      <w:pPr>
        <w:spacing w:line="240" w:lineRule="auto"/>
      </w:pPr>
    </w:p>
    <w:p w14:paraId="42C8145A" w14:textId="77777777" w:rsidR="00011EE9" w:rsidRDefault="00011EE9" w:rsidP="00F43FF9">
      <w:pPr>
        <w:spacing w:line="240" w:lineRule="auto"/>
      </w:pPr>
    </w:p>
    <w:p w14:paraId="26A7F3BF" w14:textId="699AE58A" w:rsidR="00C24D09" w:rsidRPr="00C24D09" w:rsidRDefault="00C24D09" w:rsidP="00C24D09">
      <w:pP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--QB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2"/>
        <w:gridCol w:w="1665"/>
        <w:gridCol w:w="1264"/>
        <w:gridCol w:w="1602"/>
      </w:tblGrid>
      <w:tr w:rsidR="00C446EE" w14:paraId="2B565A43" w14:textId="77777777" w:rsidTr="0056439B">
        <w:tc>
          <w:tcPr>
            <w:tcW w:w="1262" w:type="dxa"/>
          </w:tcPr>
          <w:p w14:paraId="143EB477" w14:textId="1F8AA661" w:rsidR="00C446EE" w:rsidRPr="00E51291" w:rsidRDefault="00C446E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E51291">
              <w:rPr>
                <w:b/>
                <w:bCs/>
              </w:rPr>
              <w:t>CUSTOMER</w:t>
            </w:r>
          </w:p>
        </w:tc>
        <w:tc>
          <w:tcPr>
            <w:tcW w:w="1665" w:type="dxa"/>
          </w:tcPr>
          <w:p w14:paraId="449DF70C" w14:textId="55783E93" w:rsidR="00C446EE" w:rsidRPr="00B731BE" w:rsidRDefault="00C446E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B731BE">
              <w:rPr>
                <w:b/>
                <w:bCs/>
              </w:rPr>
              <w:t>CUSTOMER_NO</w:t>
            </w:r>
          </w:p>
        </w:tc>
        <w:tc>
          <w:tcPr>
            <w:tcW w:w="1264" w:type="dxa"/>
          </w:tcPr>
          <w:p w14:paraId="7B1B5B93" w14:textId="54915532" w:rsidR="00C446EE" w:rsidRPr="00B731BE" w:rsidRDefault="00C446E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B731BE">
              <w:rPr>
                <w:b/>
                <w:bCs/>
              </w:rPr>
              <w:t>LNAME</w:t>
            </w:r>
          </w:p>
        </w:tc>
        <w:tc>
          <w:tcPr>
            <w:tcW w:w="1602" w:type="dxa"/>
          </w:tcPr>
          <w:p w14:paraId="6A827F31" w14:textId="01BD36E4" w:rsidR="00C446EE" w:rsidRPr="00C446EE" w:rsidRDefault="00C446E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C446EE">
              <w:rPr>
                <w:b/>
                <w:bCs/>
              </w:rPr>
              <w:t>BRANCH_NO</w:t>
            </w:r>
          </w:p>
        </w:tc>
      </w:tr>
      <w:tr w:rsidR="00C446EE" w14:paraId="444ED7EC" w14:textId="77777777" w:rsidTr="0056439B">
        <w:tc>
          <w:tcPr>
            <w:tcW w:w="1262" w:type="dxa"/>
          </w:tcPr>
          <w:p w14:paraId="2AD17F8D" w14:textId="77777777" w:rsidR="00C446EE" w:rsidRDefault="00C446EE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5" w:type="dxa"/>
          </w:tcPr>
          <w:p w14:paraId="42171B70" w14:textId="491C5667" w:rsidR="00C446EE" w:rsidRDefault="000D5A86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.</w:t>
            </w:r>
          </w:p>
        </w:tc>
        <w:tc>
          <w:tcPr>
            <w:tcW w:w="1264" w:type="dxa"/>
          </w:tcPr>
          <w:p w14:paraId="0B848204" w14:textId="4B4FAC40" w:rsidR="00C446EE" w:rsidRDefault="003727C4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.</w:t>
            </w:r>
          </w:p>
        </w:tc>
        <w:tc>
          <w:tcPr>
            <w:tcW w:w="1602" w:type="dxa"/>
          </w:tcPr>
          <w:p w14:paraId="43DE5AD1" w14:textId="33133449" w:rsidR="00C446EE" w:rsidRDefault="00C446EE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</w:t>
            </w:r>
            <w:r>
              <w:t>BRANCH_NOX</w:t>
            </w:r>
          </w:p>
        </w:tc>
      </w:tr>
    </w:tbl>
    <w:p w14:paraId="32112A8F" w14:textId="77777777" w:rsidR="00C24D09" w:rsidRDefault="00C24D09" w:rsidP="00C24D09">
      <w:pPr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4"/>
        <w:gridCol w:w="1602"/>
        <w:gridCol w:w="1354"/>
      </w:tblGrid>
      <w:tr w:rsidR="00C24D09" w14:paraId="50E0BD4D" w14:textId="77777777" w:rsidTr="0056439B">
        <w:tc>
          <w:tcPr>
            <w:tcW w:w="1264" w:type="dxa"/>
          </w:tcPr>
          <w:p w14:paraId="579A7854" w14:textId="77777777" w:rsidR="00C24D09" w:rsidRDefault="00C24D09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BRANCH</w:t>
            </w:r>
          </w:p>
        </w:tc>
        <w:tc>
          <w:tcPr>
            <w:tcW w:w="1602" w:type="dxa"/>
          </w:tcPr>
          <w:p w14:paraId="5C071A30" w14:textId="6D6D205B" w:rsidR="00C24D09" w:rsidRDefault="00C446E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C446EE">
              <w:rPr>
                <w:b/>
                <w:bCs/>
              </w:rPr>
              <w:t>BRANCH_NO</w:t>
            </w:r>
          </w:p>
        </w:tc>
        <w:tc>
          <w:tcPr>
            <w:tcW w:w="1354" w:type="dxa"/>
          </w:tcPr>
          <w:p w14:paraId="17847DF4" w14:textId="7B824DB9" w:rsidR="00C24D09" w:rsidRPr="00C446EE" w:rsidRDefault="00C446E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C446EE">
              <w:rPr>
                <w:b/>
                <w:bCs/>
              </w:rPr>
              <w:t>TOTAL_AMT</w:t>
            </w:r>
          </w:p>
        </w:tc>
      </w:tr>
      <w:tr w:rsidR="00C24D09" w14:paraId="27DE6DE5" w14:textId="77777777" w:rsidTr="0056439B">
        <w:tc>
          <w:tcPr>
            <w:tcW w:w="1264" w:type="dxa"/>
          </w:tcPr>
          <w:p w14:paraId="58CB0DA2" w14:textId="77777777" w:rsidR="00C24D09" w:rsidRDefault="00C24D09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02" w:type="dxa"/>
          </w:tcPr>
          <w:p w14:paraId="00D6F7D1" w14:textId="002202E7" w:rsidR="00C24D09" w:rsidRDefault="00C446EE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_</w:t>
            </w:r>
            <w:r>
              <w:t>BRANCH_NOX</w:t>
            </w:r>
          </w:p>
        </w:tc>
        <w:tc>
          <w:tcPr>
            <w:tcW w:w="1354" w:type="dxa"/>
          </w:tcPr>
          <w:p w14:paraId="51EDB8FC" w14:textId="1B618822" w:rsidR="00C24D09" w:rsidRDefault="00C446EE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&gt;10000</w:t>
            </w:r>
          </w:p>
        </w:tc>
      </w:tr>
    </w:tbl>
    <w:p w14:paraId="6063CDD9" w14:textId="77777777" w:rsidR="0056439B" w:rsidRDefault="0056439B" w:rsidP="00F43FF9">
      <w:pPr>
        <w:spacing w:line="240" w:lineRule="auto"/>
        <w:rPr>
          <w:b/>
          <w:bCs/>
        </w:rPr>
      </w:pPr>
    </w:p>
    <w:p w14:paraId="0AFF1CF9" w14:textId="77777777" w:rsidR="0056439B" w:rsidRDefault="0056439B" w:rsidP="00F43FF9">
      <w:pPr>
        <w:spacing w:line="240" w:lineRule="auto"/>
        <w:rPr>
          <w:b/>
          <w:bCs/>
        </w:rPr>
      </w:pPr>
    </w:p>
    <w:p w14:paraId="31A0187B" w14:textId="6FDCF710" w:rsidR="00C24D09" w:rsidRDefault="00997D48" w:rsidP="00F43FF9">
      <w:pPr>
        <w:spacing w:line="240" w:lineRule="auto"/>
        <w:rPr>
          <w:b/>
          <w:bCs/>
        </w:rPr>
      </w:pPr>
      <w:r w:rsidRPr="00997D48">
        <w:rPr>
          <w:b/>
          <w:bCs/>
        </w:rPr>
        <w:t>--RESULTS</w:t>
      </w:r>
    </w:p>
    <w:p w14:paraId="6E286542" w14:textId="1EC17DA7" w:rsidR="00997D48" w:rsidRDefault="00997D48" w:rsidP="00F43FF9">
      <w:pPr>
        <w:spacing w:line="240" w:lineRule="auto"/>
        <w:rPr>
          <w:b/>
          <w:bCs/>
        </w:rPr>
      </w:pPr>
    </w:p>
    <w:p w14:paraId="38A30159" w14:textId="0FF0BBC5" w:rsidR="00B27C00" w:rsidRPr="00E14E6B" w:rsidRDefault="00B27C00" w:rsidP="00B27C00">
      <w:pPr>
        <w:spacing w:line="240" w:lineRule="auto"/>
      </w:pPr>
      <w:r w:rsidRPr="00E14E6B">
        <w:t xml:space="preserve">CUSTOMER_NO   LNAME    </w:t>
      </w:r>
    </w:p>
    <w:p w14:paraId="60779436" w14:textId="4A1284CD" w:rsidR="00B27C00" w:rsidRPr="00E14E6B" w:rsidRDefault="00B27C00" w:rsidP="00B27C00">
      <w:pPr>
        <w:spacing w:line="240" w:lineRule="auto"/>
      </w:pPr>
      <w:r w:rsidRPr="00E14E6B">
        <w:t xml:space="preserve">1000        </w:t>
      </w:r>
      <w:r w:rsidR="00A746F2" w:rsidRPr="00E14E6B">
        <w:tab/>
      </w:r>
      <w:r w:rsidRPr="00E14E6B">
        <w:t xml:space="preserve">Jake     </w:t>
      </w:r>
    </w:p>
    <w:p w14:paraId="667DD67F" w14:textId="38CDDF85" w:rsidR="00B27C00" w:rsidRPr="00E14E6B" w:rsidRDefault="00B27C00" w:rsidP="00B27C00">
      <w:pPr>
        <w:spacing w:line="240" w:lineRule="auto"/>
      </w:pPr>
      <w:r w:rsidRPr="00E14E6B">
        <w:t xml:space="preserve">1023       </w:t>
      </w:r>
      <w:r w:rsidR="00A746F2" w:rsidRPr="00E14E6B">
        <w:tab/>
      </w:r>
      <w:r w:rsidRPr="00E14E6B">
        <w:t xml:space="preserve"> Maria    </w:t>
      </w:r>
    </w:p>
    <w:p w14:paraId="049AC226" w14:textId="437D838A" w:rsidR="00B27C00" w:rsidRPr="00E14E6B" w:rsidRDefault="00B27C00" w:rsidP="00B27C00">
      <w:pPr>
        <w:spacing w:line="240" w:lineRule="auto"/>
      </w:pPr>
      <w:r w:rsidRPr="00E14E6B">
        <w:t xml:space="preserve">1060        </w:t>
      </w:r>
      <w:r w:rsidR="00A746F2" w:rsidRPr="00E14E6B">
        <w:tab/>
      </w:r>
      <w:r w:rsidRPr="00E14E6B">
        <w:t xml:space="preserve">Doering  </w:t>
      </w:r>
    </w:p>
    <w:p w14:paraId="4016D085" w14:textId="412C2185" w:rsidR="00B27C00" w:rsidRPr="00E14E6B" w:rsidRDefault="00B27C00" w:rsidP="00B27C00">
      <w:pPr>
        <w:spacing w:line="240" w:lineRule="auto"/>
      </w:pPr>
      <w:r w:rsidRPr="00E14E6B">
        <w:t xml:space="preserve">1064       </w:t>
      </w:r>
      <w:r w:rsidR="00A746F2" w:rsidRPr="00E14E6B">
        <w:tab/>
      </w:r>
      <w:r w:rsidRPr="00E14E6B">
        <w:t xml:space="preserve"> Jenkins  </w:t>
      </w:r>
    </w:p>
    <w:p w14:paraId="464A584E" w14:textId="550EC3BB" w:rsidR="00B27C00" w:rsidRPr="00E14E6B" w:rsidRDefault="00B27C00" w:rsidP="00B27C00">
      <w:pPr>
        <w:spacing w:line="240" w:lineRule="auto"/>
      </w:pPr>
      <w:r w:rsidRPr="00E14E6B">
        <w:t xml:space="preserve">1068        </w:t>
      </w:r>
      <w:r w:rsidR="00A746F2" w:rsidRPr="00E14E6B">
        <w:tab/>
      </w:r>
      <w:r w:rsidRPr="00E14E6B">
        <w:t xml:space="preserve">Halle    </w:t>
      </w:r>
    </w:p>
    <w:p w14:paraId="2D2A87F2" w14:textId="3277C3A9" w:rsidR="00B27C00" w:rsidRPr="00E14E6B" w:rsidRDefault="00B27C00" w:rsidP="00B27C00">
      <w:pPr>
        <w:spacing w:line="240" w:lineRule="auto"/>
      </w:pPr>
      <w:r w:rsidRPr="00E14E6B">
        <w:t xml:space="preserve">1072        </w:t>
      </w:r>
      <w:r w:rsidR="00A746F2" w:rsidRPr="00E14E6B">
        <w:tab/>
      </w:r>
      <w:r w:rsidRPr="00E14E6B">
        <w:t xml:space="preserve">Bond     </w:t>
      </w:r>
    </w:p>
    <w:p w14:paraId="53AE200F" w14:textId="379A055C" w:rsidR="00B27C00" w:rsidRPr="00E14E6B" w:rsidRDefault="00B27C00" w:rsidP="00B27C00">
      <w:pPr>
        <w:spacing w:line="240" w:lineRule="auto"/>
      </w:pPr>
      <w:r w:rsidRPr="00E14E6B">
        <w:t xml:space="preserve">1076        </w:t>
      </w:r>
      <w:r w:rsidR="00A746F2" w:rsidRPr="00E14E6B">
        <w:tab/>
      </w:r>
      <w:r w:rsidRPr="00E14E6B">
        <w:t xml:space="preserve">Thomas   </w:t>
      </w:r>
    </w:p>
    <w:p w14:paraId="5A10D4C9" w14:textId="2ACC6188" w:rsidR="00B27C00" w:rsidRPr="00E14E6B" w:rsidRDefault="00B27C00" w:rsidP="00B27C00">
      <w:pPr>
        <w:spacing w:line="240" w:lineRule="auto"/>
      </w:pPr>
      <w:r w:rsidRPr="00E14E6B">
        <w:t xml:space="preserve">1001        </w:t>
      </w:r>
      <w:r w:rsidR="00A746F2" w:rsidRPr="00E14E6B">
        <w:tab/>
      </w:r>
      <w:r w:rsidRPr="00E14E6B">
        <w:t xml:space="preserve">Case     </w:t>
      </w:r>
    </w:p>
    <w:p w14:paraId="4832BF74" w14:textId="77777777" w:rsidR="0012351D" w:rsidRPr="0012351D" w:rsidRDefault="0012351D" w:rsidP="0012351D">
      <w:pPr>
        <w:spacing w:line="240" w:lineRule="auto"/>
        <w:rPr>
          <w:b/>
          <w:bCs/>
        </w:rPr>
      </w:pPr>
    </w:p>
    <w:p w14:paraId="4C775DA9" w14:textId="040E2F81" w:rsidR="0012351D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>Query 3: List product description and price of the least expensive product.</w:t>
      </w:r>
    </w:p>
    <w:p w14:paraId="2F4107A2" w14:textId="77777777" w:rsidR="00AD4539" w:rsidRDefault="00AD4539" w:rsidP="0012351D">
      <w:pPr>
        <w:spacing w:line="240" w:lineRule="auto"/>
        <w:rPr>
          <w:b/>
          <w:bCs/>
        </w:rPr>
      </w:pPr>
    </w:p>
    <w:p w14:paraId="1287EFFB" w14:textId="6CCEAC4A" w:rsidR="00AD4539" w:rsidRDefault="00AD4539" w:rsidP="00AD4539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</w:t>
      </w:r>
    </w:p>
    <w:p w14:paraId="55A41F6B" w14:textId="1640CE63" w:rsidR="00AD4539" w:rsidRDefault="00AD4539" w:rsidP="00AD4539">
      <w:pPr>
        <w:spacing w:line="240" w:lineRule="auto"/>
      </w:pPr>
      <w:r>
        <w:t xml:space="preserve">π </w:t>
      </w:r>
      <w:r w:rsidRPr="000D5643">
        <w:t xml:space="preserve">PRODUCT_DESCRIPTION, UNIT_PRICE </w:t>
      </w:r>
      <w:r>
        <w:t xml:space="preserve">(σ </w:t>
      </w:r>
      <w:r w:rsidR="00CD3B12" w:rsidRPr="000D5643">
        <w:t>UNIT_PRICE</w:t>
      </w:r>
      <w:r w:rsidRPr="006101C9">
        <w:t xml:space="preserve"> = </w:t>
      </w:r>
      <w:r w:rsidR="009C56D1">
        <w:t>(σ</w:t>
      </w:r>
      <w:r w:rsidR="009C56D1" w:rsidRPr="006101C9">
        <w:t xml:space="preserve"> </w:t>
      </w:r>
      <w:r w:rsidR="009C56D1" w:rsidRPr="000D5643">
        <w:t xml:space="preserve">MIN(UNIT_PRICE </w:t>
      </w:r>
      <w:r>
        <w:t>(</w:t>
      </w:r>
      <w:r w:rsidR="009C56D1">
        <w:t>P</w:t>
      </w:r>
      <w:r>
        <w:t>))</w:t>
      </w:r>
      <w:r w:rsidR="009C56D1">
        <w:t>)</w:t>
      </w:r>
    </w:p>
    <w:p w14:paraId="14DC994B" w14:textId="77777777" w:rsidR="002D0839" w:rsidRDefault="002D0839" w:rsidP="002D0839">
      <w:pPr>
        <w:spacing w:line="240" w:lineRule="auto"/>
        <w:rPr>
          <w:b/>
          <w:bCs/>
        </w:rPr>
      </w:pPr>
      <w:r w:rsidRPr="0012351D">
        <w:rPr>
          <w:b/>
          <w:bCs/>
        </w:rPr>
        <w:t>--Structure Query Language</w:t>
      </w:r>
    </w:p>
    <w:p w14:paraId="204F9A55" w14:textId="77777777" w:rsidR="002D0839" w:rsidRPr="000D5643" w:rsidRDefault="002D0839" w:rsidP="002D0839">
      <w:pPr>
        <w:spacing w:line="240" w:lineRule="auto"/>
      </w:pPr>
      <w:r w:rsidRPr="000D5643">
        <w:t>SELECT PRODUCT_DESCRIPTION, UNIT_PRICE FROM PRODUCT</w:t>
      </w:r>
    </w:p>
    <w:p w14:paraId="28E068BA" w14:textId="10C19465" w:rsidR="002D0839" w:rsidRDefault="002D0839" w:rsidP="002D0839">
      <w:pPr>
        <w:spacing w:line="240" w:lineRule="auto"/>
      </w:pPr>
      <w:r w:rsidRPr="000D5643">
        <w:t>WHERE UNIT_PRICE = (SELECT MIN(UNIT_PRICE) FROM PRODUCT);</w:t>
      </w:r>
    </w:p>
    <w:p w14:paraId="6D66960B" w14:textId="13971C69" w:rsidR="00011EE9" w:rsidRDefault="00011EE9" w:rsidP="002D0839">
      <w:pPr>
        <w:spacing w:line="240" w:lineRule="auto"/>
      </w:pPr>
    </w:p>
    <w:p w14:paraId="1DB79D67" w14:textId="77777777" w:rsidR="00011EE9" w:rsidRPr="000D5643" w:rsidRDefault="00011EE9" w:rsidP="002D0839">
      <w:pPr>
        <w:spacing w:line="240" w:lineRule="auto"/>
      </w:pPr>
    </w:p>
    <w:p w14:paraId="1BEF6A42" w14:textId="77777777" w:rsidR="002D0839" w:rsidRPr="00C24D09" w:rsidRDefault="002D0839" w:rsidP="002D0839">
      <w:pP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lastRenderedPageBreak/>
        <w:t>--QB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2"/>
        <w:gridCol w:w="2406"/>
        <w:gridCol w:w="1285"/>
        <w:gridCol w:w="1804"/>
      </w:tblGrid>
      <w:tr w:rsidR="00345E99" w14:paraId="7BBE5D9E" w14:textId="77777777" w:rsidTr="00345E99">
        <w:tc>
          <w:tcPr>
            <w:tcW w:w="1262" w:type="dxa"/>
          </w:tcPr>
          <w:p w14:paraId="4ACC27B0" w14:textId="64EFEA77" w:rsidR="00345E99" w:rsidRPr="00E51291" w:rsidRDefault="00345E99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0D5643">
              <w:t>PRODUCT</w:t>
            </w:r>
          </w:p>
        </w:tc>
        <w:tc>
          <w:tcPr>
            <w:tcW w:w="2406" w:type="dxa"/>
          </w:tcPr>
          <w:p w14:paraId="151B703E" w14:textId="3CDA30EB" w:rsidR="00345E99" w:rsidRPr="00B731BE" w:rsidRDefault="00345E99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0D5643">
              <w:t>PRODUCT_DESCRIPTION</w:t>
            </w:r>
          </w:p>
        </w:tc>
        <w:tc>
          <w:tcPr>
            <w:tcW w:w="1285" w:type="dxa"/>
          </w:tcPr>
          <w:p w14:paraId="58ADC42D" w14:textId="458E3CF4" w:rsidR="00345E99" w:rsidRPr="00B731BE" w:rsidRDefault="00345E99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0D5643">
              <w:t>UNIT_PRICE</w:t>
            </w:r>
          </w:p>
        </w:tc>
        <w:tc>
          <w:tcPr>
            <w:tcW w:w="1804" w:type="dxa"/>
          </w:tcPr>
          <w:p w14:paraId="1D4BE165" w14:textId="1EA1CF8F" w:rsidR="00345E99" w:rsidRPr="00C446EE" w:rsidRDefault="00345E99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CONDITION</w:t>
            </w:r>
          </w:p>
        </w:tc>
      </w:tr>
      <w:tr w:rsidR="00345E99" w14:paraId="7D42FDAD" w14:textId="77777777" w:rsidTr="00345E99">
        <w:tc>
          <w:tcPr>
            <w:tcW w:w="1262" w:type="dxa"/>
          </w:tcPr>
          <w:p w14:paraId="511A61EC" w14:textId="77777777" w:rsidR="00345E99" w:rsidRDefault="00345E99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2406" w:type="dxa"/>
          </w:tcPr>
          <w:p w14:paraId="7C2B7E50" w14:textId="77777777" w:rsidR="00345E99" w:rsidRDefault="00345E99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.</w:t>
            </w:r>
          </w:p>
        </w:tc>
        <w:tc>
          <w:tcPr>
            <w:tcW w:w="1285" w:type="dxa"/>
          </w:tcPr>
          <w:p w14:paraId="2B99AC43" w14:textId="77777777" w:rsidR="00345E99" w:rsidRDefault="00345E99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.</w:t>
            </w:r>
          </w:p>
        </w:tc>
        <w:tc>
          <w:tcPr>
            <w:tcW w:w="1804" w:type="dxa"/>
          </w:tcPr>
          <w:p w14:paraId="41726114" w14:textId="7065BDAC" w:rsidR="00345E99" w:rsidRDefault="00345E99" w:rsidP="003C678D">
            <w:pPr>
              <w:rPr>
                <w:rFonts w:ascii="Arial" w:hAnsi="Arial" w:cs="Arial"/>
                <w:sz w:val="20"/>
              </w:rPr>
            </w:pPr>
            <w:r w:rsidRPr="000D5643">
              <w:t>MIN(UNIT_PRICE)</w:t>
            </w:r>
          </w:p>
        </w:tc>
      </w:tr>
    </w:tbl>
    <w:p w14:paraId="4FB475F0" w14:textId="04E86204" w:rsidR="00AD4539" w:rsidRDefault="00AD4539" w:rsidP="00AD4539">
      <w:pPr>
        <w:spacing w:line="240" w:lineRule="auto"/>
        <w:rPr>
          <w:b/>
          <w:bCs/>
        </w:rPr>
      </w:pPr>
    </w:p>
    <w:p w14:paraId="6204DB77" w14:textId="77777777" w:rsidR="00F37183" w:rsidRDefault="00F37183" w:rsidP="00AD4539">
      <w:pPr>
        <w:spacing w:line="240" w:lineRule="auto"/>
        <w:rPr>
          <w:b/>
          <w:bCs/>
        </w:rPr>
      </w:pPr>
    </w:p>
    <w:p w14:paraId="73A84A77" w14:textId="6904D121" w:rsidR="00F37183" w:rsidRDefault="00F37183" w:rsidP="00F37183">
      <w:pPr>
        <w:spacing w:line="240" w:lineRule="auto"/>
        <w:rPr>
          <w:b/>
          <w:bCs/>
        </w:rPr>
      </w:pPr>
      <w:r>
        <w:rPr>
          <w:b/>
          <w:bCs/>
        </w:rPr>
        <w:t>--RESULTS</w:t>
      </w:r>
    </w:p>
    <w:p w14:paraId="34743763" w14:textId="6F643DEB" w:rsidR="00F37183" w:rsidRPr="00F37183" w:rsidRDefault="00F37183" w:rsidP="00F37183">
      <w:pPr>
        <w:spacing w:line="240" w:lineRule="auto"/>
      </w:pPr>
      <w:r w:rsidRPr="00F37183">
        <w:t xml:space="preserve">PRODUCT_DESCRIPTION                      UNIT_PRICE  </w:t>
      </w:r>
    </w:p>
    <w:p w14:paraId="697DA508" w14:textId="5A830FFF" w:rsidR="00F37183" w:rsidRPr="00F37183" w:rsidRDefault="00F37183" w:rsidP="00F37183">
      <w:pPr>
        <w:spacing w:line="240" w:lineRule="auto"/>
      </w:pPr>
      <w:r w:rsidRPr="00F37183">
        <w:t xml:space="preserve">Xbox </w:t>
      </w:r>
      <w:proofErr w:type="spellStart"/>
      <w:r w:rsidRPr="00F37183">
        <w:t>Memeory</w:t>
      </w:r>
      <w:proofErr w:type="spellEnd"/>
      <w:r w:rsidRPr="00F37183">
        <w:t xml:space="preserve"> Card                        </w:t>
      </w:r>
      <w:r>
        <w:tab/>
        <w:t xml:space="preserve">  </w:t>
      </w:r>
      <w:r w:rsidRPr="00F37183">
        <w:t xml:space="preserve">50          </w:t>
      </w:r>
    </w:p>
    <w:p w14:paraId="14311C78" w14:textId="05013E56" w:rsidR="00F37183" w:rsidRPr="00F37183" w:rsidRDefault="00F37183" w:rsidP="00F37183">
      <w:pPr>
        <w:spacing w:line="240" w:lineRule="auto"/>
      </w:pPr>
      <w:r w:rsidRPr="00F37183">
        <w:t xml:space="preserve">Mario Game for Xbox                      </w:t>
      </w:r>
      <w:r>
        <w:tab/>
        <w:t xml:space="preserve">  </w:t>
      </w:r>
      <w:r w:rsidRPr="00F37183">
        <w:t xml:space="preserve">50          </w:t>
      </w:r>
    </w:p>
    <w:p w14:paraId="723FBECF" w14:textId="710998E7" w:rsidR="00AD4539" w:rsidRDefault="00F37183" w:rsidP="00F37183">
      <w:pPr>
        <w:spacing w:line="240" w:lineRule="auto"/>
      </w:pPr>
      <w:r w:rsidRPr="00F37183">
        <w:t>Optical Desktop with Fingerprint Reader  50</w:t>
      </w:r>
    </w:p>
    <w:p w14:paraId="3EE3B6F9" w14:textId="77777777" w:rsidR="00F37183" w:rsidRPr="00F37183" w:rsidRDefault="00F37183" w:rsidP="00F37183">
      <w:pPr>
        <w:spacing w:line="240" w:lineRule="auto"/>
      </w:pPr>
    </w:p>
    <w:p w14:paraId="1A50F231" w14:textId="742847DE" w:rsidR="0012351D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 xml:space="preserve">Query 4: List </w:t>
      </w:r>
      <w:proofErr w:type="spellStart"/>
      <w:r w:rsidRPr="0012351D">
        <w:rPr>
          <w:b/>
          <w:bCs/>
        </w:rPr>
        <w:t>customer_no</w:t>
      </w:r>
      <w:proofErr w:type="spellEnd"/>
      <w:r w:rsidRPr="0012351D">
        <w:rPr>
          <w:b/>
          <w:bCs/>
        </w:rPr>
        <w:t>, customer last name for those customers from Mankato Minnesota.</w:t>
      </w:r>
    </w:p>
    <w:p w14:paraId="485A09DB" w14:textId="46A9F6CA" w:rsidR="006101C9" w:rsidRDefault="0056439B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</w:t>
      </w:r>
    </w:p>
    <w:p w14:paraId="016D7FA0" w14:textId="6304F659" w:rsidR="0056439B" w:rsidRDefault="0056439B" w:rsidP="0012351D">
      <w:pPr>
        <w:spacing w:line="240" w:lineRule="auto"/>
      </w:pPr>
      <w:r>
        <w:t xml:space="preserve">π CUSTOMER_NO, LNAME (σ </w:t>
      </w:r>
      <w:r w:rsidR="00096FA1" w:rsidRPr="006101C9">
        <w:t>CITY = 'Mankato'</w:t>
      </w:r>
      <w:r w:rsidR="00096FA1">
        <w:t xml:space="preserve"> </w:t>
      </w:r>
      <w:r>
        <w:rPr>
          <w:rFonts w:cstheme="minorHAnsi"/>
        </w:rPr>
        <w:t xml:space="preserve">∩ </w:t>
      </w:r>
      <w:r w:rsidR="00096FA1">
        <w:t>STATE</w:t>
      </w:r>
      <w:r w:rsidR="00096FA1" w:rsidRPr="006101C9">
        <w:t xml:space="preserve"> = 'Minnesota'</w:t>
      </w:r>
      <w:r w:rsidR="00ED7E55">
        <w:t xml:space="preserve"> (C)</w:t>
      </w:r>
      <w:r w:rsidR="00AD4539">
        <w:t>)</w:t>
      </w:r>
    </w:p>
    <w:p w14:paraId="47C59DFA" w14:textId="67CB39E1" w:rsidR="00ED7E55" w:rsidRDefault="00ED7E55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t>--Structure Query Language</w:t>
      </w:r>
    </w:p>
    <w:p w14:paraId="0338A8AF" w14:textId="77777777" w:rsidR="006101C9" w:rsidRPr="006101C9" w:rsidRDefault="006101C9" w:rsidP="006101C9">
      <w:pPr>
        <w:spacing w:line="240" w:lineRule="auto"/>
      </w:pPr>
      <w:r w:rsidRPr="006101C9">
        <w:t>SELECT CUSTOMER_NO, LNAME FROM CUSTOMER</w:t>
      </w:r>
    </w:p>
    <w:p w14:paraId="41E6B9A8" w14:textId="7A786572" w:rsidR="006101C9" w:rsidRDefault="006101C9" w:rsidP="006101C9">
      <w:pPr>
        <w:spacing w:line="240" w:lineRule="auto"/>
      </w:pPr>
      <w:r w:rsidRPr="006101C9">
        <w:t>WHERE CITY = 'Mankato'</w:t>
      </w:r>
      <w:r>
        <w:t xml:space="preserve"> </w:t>
      </w:r>
      <w:r w:rsidRPr="006101C9">
        <w:t xml:space="preserve">and </w:t>
      </w:r>
      <w:r w:rsidR="00096FA1">
        <w:t>STATE</w:t>
      </w:r>
      <w:r w:rsidR="00096FA1" w:rsidRPr="006101C9">
        <w:t xml:space="preserve"> </w:t>
      </w:r>
      <w:r w:rsidRPr="006101C9">
        <w:t>= 'Minnesota';</w:t>
      </w:r>
    </w:p>
    <w:p w14:paraId="0BA1C98D" w14:textId="77777777" w:rsidR="00D51894" w:rsidRPr="00C24D09" w:rsidRDefault="00D51894" w:rsidP="00D51894">
      <w:pP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--QB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2"/>
        <w:gridCol w:w="1665"/>
        <w:gridCol w:w="1264"/>
        <w:gridCol w:w="1602"/>
        <w:gridCol w:w="1602"/>
      </w:tblGrid>
      <w:tr w:rsidR="009D0AAE" w14:paraId="422798AF" w14:textId="420B3A58" w:rsidTr="00476BB1">
        <w:tc>
          <w:tcPr>
            <w:tcW w:w="1262" w:type="dxa"/>
          </w:tcPr>
          <w:p w14:paraId="58BDD3C7" w14:textId="77777777" w:rsidR="009D0AAE" w:rsidRPr="00E51291" w:rsidRDefault="009D0AA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E51291">
              <w:rPr>
                <w:b/>
                <w:bCs/>
              </w:rPr>
              <w:t>CUSTOMER</w:t>
            </w:r>
          </w:p>
        </w:tc>
        <w:tc>
          <w:tcPr>
            <w:tcW w:w="1665" w:type="dxa"/>
          </w:tcPr>
          <w:p w14:paraId="057263EB" w14:textId="77777777" w:rsidR="009D0AAE" w:rsidRPr="00B731BE" w:rsidRDefault="009D0AA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B731BE">
              <w:rPr>
                <w:b/>
                <w:bCs/>
              </w:rPr>
              <w:t>CUSTOMER_NO</w:t>
            </w:r>
          </w:p>
        </w:tc>
        <w:tc>
          <w:tcPr>
            <w:tcW w:w="1264" w:type="dxa"/>
          </w:tcPr>
          <w:p w14:paraId="106FF40F" w14:textId="77777777" w:rsidR="009D0AAE" w:rsidRPr="00B731BE" w:rsidRDefault="009D0AA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B731BE">
              <w:rPr>
                <w:b/>
                <w:bCs/>
              </w:rPr>
              <w:t>LNAME</w:t>
            </w:r>
          </w:p>
        </w:tc>
        <w:tc>
          <w:tcPr>
            <w:tcW w:w="1602" w:type="dxa"/>
          </w:tcPr>
          <w:p w14:paraId="31F29414" w14:textId="26E87821" w:rsidR="009D0AAE" w:rsidRPr="00C446EE" w:rsidRDefault="009D0AA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CITY</w:t>
            </w:r>
          </w:p>
        </w:tc>
        <w:tc>
          <w:tcPr>
            <w:tcW w:w="1602" w:type="dxa"/>
          </w:tcPr>
          <w:p w14:paraId="43CA2819" w14:textId="662CA70F" w:rsidR="009D0AAE" w:rsidRDefault="009D0AAE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TATE</w:t>
            </w:r>
          </w:p>
        </w:tc>
      </w:tr>
      <w:tr w:rsidR="009D0AAE" w14:paraId="2730CF86" w14:textId="4B59DFE5" w:rsidTr="00476BB1">
        <w:tc>
          <w:tcPr>
            <w:tcW w:w="1262" w:type="dxa"/>
          </w:tcPr>
          <w:p w14:paraId="04194E1D" w14:textId="77777777" w:rsidR="009D0AAE" w:rsidRDefault="009D0AAE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5" w:type="dxa"/>
          </w:tcPr>
          <w:p w14:paraId="59D66E86" w14:textId="77777777" w:rsidR="009D0AAE" w:rsidRDefault="009D0AAE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.</w:t>
            </w:r>
          </w:p>
        </w:tc>
        <w:tc>
          <w:tcPr>
            <w:tcW w:w="1264" w:type="dxa"/>
          </w:tcPr>
          <w:p w14:paraId="125AE92B" w14:textId="77777777" w:rsidR="009D0AAE" w:rsidRDefault="009D0AAE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.</w:t>
            </w:r>
          </w:p>
        </w:tc>
        <w:tc>
          <w:tcPr>
            <w:tcW w:w="1602" w:type="dxa"/>
          </w:tcPr>
          <w:p w14:paraId="44AFCBF8" w14:textId="3DEF3576" w:rsidR="009D0AAE" w:rsidRDefault="009D0AAE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‘Mankato’</w:t>
            </w:r>
          </w:p>
        </w:tc>
        <w:tc>
          <w:tcPr>
            <w:tcW w:w="1602" w:type="dxa"/>
          </w:tcPr>
          <w:p w14:paraId="51EF4435" w14:textId="206A486C" w:rsidR="009D0AAE" w:rsidRDefault="009D0AAE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‘Minnesota’</w:t>
            </w:r>
          </w:p>
        </w:tc>
      </w:tr>
    </w:tbl>
    <w:p w14:paraId="2BD8F330" w14:textId="03C2A6F3" w:rsidR="00D51894" w:rsidRDefault="00D51894" w:rsidP="006101C9">
      <w:pPr>
        <w:spacing w:line="240" w:lineRule="auto"/>
      </w:pPr>
    </w:p>
    <w:p w14:paraId="5D8B6382" w14:textId="47756B03" w:rsidR="00BC22E6" w:rsidRDefault="00BC22E6" w:rsidP="006101C9">
      <w:pPr>
        <w:spacing w:line="240" w:lineRule="auto"/>
      </w:pPr>
    </w:p>
    <w:p w14:paraId="7E97246F" w14:textId="7B0D5F7E" w:rsidR="00BC22E6" w:rsidRDefault="00BC22E6" w:rsidP="006101C9">
      <w:pPr>
        <w:spacing w:line="240" w:lineRule="auto"/>
        <w:rPr>
          <w:b/>
          <w:bCs/>
        </w:rPr>
      </w:pPr>
      <w:r w:rsidRPr="00BC22E6">
        <w:rPr>
          <w:b/>
          <w:bCs/>
        </w:rPr>
        <w:t>--RESULTS</w:t>
      </w:r>
    </w:p>
    <w:p w14:paraId="6CFED1C2" w14:textId="77777777" w:rsidR="00BC22E6" w:rsidRPr="00BC22E6" w:rsidRDefault="00BC22E6" w:rsidP="00BC22E6">
      <w:pPr>
        <w:spacing w:line="240" w:lineRule="auto"/>
      </w:pPr>
      <w:r w:rsidRPr="00BC22E6">
        <w:t xml:space="preserve">CUSTOMER_NO  LNAME   </w:t>
      </w:r>
    </w:p>
    <w:p w14:paraId="06C1F02C" w14:textId="131AEC37" w:rsidR="00BC22E6" w:rsidRPr="00BC22E6" w:rsidRDefault="00BC22E6" w:rsidP="00BC22E6">
      <w:pPr>
        <w:spacing w:line="240" w:lineRule="auto"/>
      </w:pPr>
      <w:r w:rsidRPr="00BC22E6">
        <w:t xml:space="preserve">1000        </w:t>
      </w:r>
      <w:r w:rsidRPr="00BC22E6">
        <w:tab/>
        <w:t xml:space="preserve">Jake    </w:t>
      </w:r>
    </w:p>
    <w:p w14:paraId="592782A7" w14:textId="0AE4A478" w:rsidR="00BC22E6" w:rsidRPr="00BC22E6" w:rsidRDefault="00BC22E6" w:rsidP="00BC22E6">
      <w:pPr>
        <w:spacing w:line="240" w:lineRule="auto"/>
      </w:pPr>
      <w:r w:rsidRPr="00BC22E6">
        <w:t xml:space="preserve">1003        </w:t>
      </w:r>
      <w:r w:rsidRPr="00BC22E6">
        <w:tab/>
        <w:t xml:space="preserve">Aslam   </w:t>
      </w:r>
    </w:p>
    <w:p w14:paraId="5BCC231F" w14:textId="008642B3" w:rsidR="00BC22E6" w:rsidRPr="00BC22E6" w:rsidRDefault="00BC22E6" w:rsidP="00BC22E6">
      <w:pPr>
        <w:spacing w:line="240" w:lineRule="auto"/>
      </w:pPr>
      <w:r w:rsidRPr="00BC22E6">
        <w:t xml:space="preserve">1025        </w:t>
      </w:r>
      <w:r w:rsidRPr="00BC22E6">
        <w:tab/>
        <w:t xml:space="preserve">George  </w:t>
      </w:r>
    </w:p>
    <w:p w14:paraId="4B156281" w14:textId="3F281E7B" w:rsidR="00BC22E6" w:rsidRDefault="00BC22E6" w:rsidP="00BC22E6">
      <w:pPr>
        <w:spacing w:line="240" w:lineRule="auto"/>
      </w:pPr>
      <w:r w:rsidRPr="00BC22E6">
        <w:t xml:space="preserve">1110        </w:t>
      </w:r>
      <w:r w:rsidRPr="00BC22E6">
        <w:tab/>
        <w:t xml:space="preserve">Hagen   </w:t>
      </w:r>
    </w:p>
    <w:p w14:paraId="012626F6" w14:textId="2FB1496A" w:rsidR="002331CD" w:rsidRDefault="002331CD" w:rsidP="00BC22E6">
      <w:pPr>
        <w:spacing w:line="240" w:lineRule="auto"/>
      </w:pPr>
    </w:p>
    <w:p w14:paraId="0BD4DB53" w14:textId="77777777" w:rsidR="002331CD" w:rsidRPr="00BC22E6" w:rsidRDefault="002331CD" w:rsidP="00BC22E6">
      <w:pPr>
        <w:spacing w:line="240" w:lineRule="auto"/>
      </w:pPr>
    </w:p>
    <w:p w14:paraId="4546080D" w14:textId="4E1165EE" w:rsidR="008735E6" w:rsidRDefault="0012351D" w:rsidP="0012351D">
      <w:pPr>
        <w:spacing w:line="240" w:lineRule="auto"/>
        <w:rPr>
          <w:b/>
          <w:bCs/>
        </w:rPr>
      </w:pPr>
      <w:r w:rsidRPr="0012351D">
        <w:rPr>
          <w:b/>
          <w:bCs/>
        </w:rPr>
        <w:lastRenderedPageBreak/>
        <w:t xml:space="preserve">Query 5: List </w:t>
      </w:r>
      <w:proofErr w:type="spellStart"/>
      <w:r w:rsidRPr="0012351D">
        <w:rPr>
          <w:b/>
          <w:bCs/>
        </w:rPr>
        <w:t>employee_no</w:t>
      </w:r>
      <w:proofErr w:type="spellEnd"/>
      <w:r w:rsidRPr="0012351D">
        <w:rPr>
          <w:b/>
          <w:bCs/>
        </w:rPr>
        <w:t xml:space="preserve"> and last name of those </w:t>
      </w:r>
      <w:proofErr w:type="spellStart"/>
      <w:r w:rsidRPr="0012351D">
        <w:rPr>
          <w:b/>
          <w:bCs/>
        </w:rPr>
        <w:t>emploees</w:t>
      </w:r>
      <w:proofErr w:type="spellEnd"/>
      <w:r w:rsidRPr="0012351D">
        <w:rPr>
          <w:b/>
          <w:bCs/>
        </w:rPr>
        <w:t xml:space="preserve"> that their job title is customer service.</w:t>
      </w:r>
    </w:p>
    <w:p w14:paraId="0C802A4A" w14:textId="2BE30FA8" w:rsidR="00391D46" w:rsidRDefault="00391D46" w:rsidP="0012351D">
      <w:pPr>
        <w:spacing w:line="240" w:lineRule="auto"/>
        <w:rPr>
          <w:b/>
          <w:bCs/>
        </w:rPr>
      </w:pPr>
    </w:p>
    <w:p w14:paraId="13091A2A" w14:textId="77777777" w:rsidR="00391D46" w:rsidRPr="0012351D" w:rsidRDefault="00391D46" w:rsidP="00391D46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 (Time)</w:t>
      </w:r>
    </w:p>
    <w:p w14:paraId="5F3D8A35" w14:textId="3DDC8A53" w:rsidR="00391D46" w:rsidRDefault="00391D46" w:rsidP="00391D46">
      <w:pPr>
        <w:spacing w:line="240" w:lineRule="auto"/>
      </w:pPr>
      <w:r>
        <w:t xml:space="preserve">π </w:t>
      </w:r>
      <w:r w:rsidRPr="00391D46">
        <w:t>E.EMPLOYEE_NO</w:t>
      </w:r>
      <w:r>
        <w:t xml:space="preserve">, </w:t>
      </w:r>
      <w:r w:rsidRPr="00391D46">
        <w:t xml:space="preserve">E.LNAME </w:t>
      </w:r>
      <w:r>
        <w:t xml:space="preserve">(σ </w:t>
      </w:r>
      <w:r w:rsidR="001E3CEF" w:rsidRPr="00391D46">
        <w:t>EP.DESCRIPTION = 'Customer Service'</w:t>
      </w:r>
      <w:r>
        <w:rPr>
          <w:rFonts w:cstheme="minorHAnsi"/>
        </w:rPr>
        <w:t xml:space="preserve">∩ </w:t>
      </w:r>
      <w:r w:rsidR="005E1D31">
        <w:rPr>
          <w:rFonts w:cstheme="minorHAnsi"/>
        </w:rPr>
        <w:t>E.POSITION</w:t>
      </w:r>
      <w:r>
        <w:t xml:space="preserve"> = </w:t>
      </w:r>
      <w:r w:rsidR="005E1D31">
        <w:rPr>
          <w:rFonts w:cstheme="minorHAnsi"/>
        </w:rPr>
        <w:t>EP.POSITION</w:t>
      </w:r>
      <w:r w:rsidR="005E1D31">
        <w:t xml:space="preserve"> </w:t>
      </w:r>
      <w:r>
        <w:t>(</w:t>
      </w:r>
      <w:r w:rsidR="005E1D31">
        <w:t>E</w:t>
      </w:r>
      <w:r>
        <w:t>) X (</w:t>
      </w:r>
      <w:r w:rsidR="005E1D31">
        <w:t>EP</w:t>
      </w:r>
      <w:r>
        <w:t>))</w:t>
      </w:r>
    </w:p>
    <w:p w14:paraId="56EC01FF" w14:textId="77777777" w:rsidR="00391D46" w:rsidRDefault="00391D46" w:rsidP="00391D46">
      <w:pPr>
        <w:spacing w:line="240" w:lineRule="auto"/>
        <w:rPr>
          <w:b/>
          <w:bCs/>
        </w:rPr>
      </w:pPr>
    </w:p>
    <w:p w14:paraId="37157F4F" w14:textId="77777777" w:rsidR="00391D46" w:rsidRPr="0012351D" w:rsidRDefault="00391D46" w:rsidP="00391D46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 (Join)</w:t>
      </w:r>
    </w:p>
    <w:p w14:paraId="4EC1D436" w14:textId="5950DB48" w:rsidR="00391D46" w:rsidRPr="006C5DB2" w:rsidRDefault="00391D46" w:rsidP="00391D46">
      <w:pPr>
        <w:spacing w:line="240" w:lineRule="auto"/>
        <w:rPr>
          <w:b/>
          <w:bCs/>
        </w:rPr>
      </w:pPr>
      <w:r>
        <w:t xml:space="preserve">π </w:t>
      </w:r>
      <w:r w:rsidR="00CB3A58" w:rsidRPr="00391D46">
        <w:t>E.EMPLOYEE_NO</w:t>
      </w:r>
      <w:r w:rsidR="00CB3A58">
        <w:t xml:space="preserve">, </w:t>
      </w:r>
      <w:r w:rsidR="00CB3A58" w:rsidRPr="00391D46">
        <w:t xml:space="preserve">E.LNAME </w:t>
      </w:r>
      <w:r w:rsidRPr="004D3EBC">
        <w:t>(</w:t>
      </w:r>
      <w:r>
        <w:rPr>
          <w:b/>
          <w:bCs/>
          <w:vertAlign w:val="superscript"/>
        </w:rPr>
        <w:t>(</w:t>
      </w:r>
      <w:r w:rsidR="00CB3A58">
        <w:rPr>
          <w:b/>
          <w:bCs/>
          <w:vertAlign w:val="superscript"/>
        </w:rPr>
        <w:t>E</w:t>
      </w:r>
      <w:r>
        <w:rPr>
          <w:b/>
          <w:bCs/>
          <w:vertAlign w:val="superscript"/>
        </w:rPr>
        <w:t>)</w:t>
      </w:r>
      <w:r w:rsidRPr="004D3EBC">
        <w:rPr>
          <w:rFonts w:ascii="Cambria Math" w:hAnsi="Cambria Math" w:cs="Cambria Math"/>
        </w:rPr>
        <w:t>⋈</w:t>
      </w:r>
      <w:r>
        <w:t xml:space="preserve"> </w:t>
      </w:r>
      <w:r w:rsidR="00CB3A58">
        <w:rPr>
          <w:rFonts w:cstheme="minorHAnsi"/>
        </w:rPr>
        <w:t>E.POSITION</w:t>
      </w:r>
      <w:r w:rsidR="00CB3A58">
        <w:t xml:space="preserve"> = </w:t>
      </w:r>
      <w:r w:rsidR="00CB3A58">
        <w:rPr>
          <w:rFonts w:cstheme="minorHAnsi"/>
        </w:rPr>
        <w:t>EP.POSITION</w:t>
      </w:r>
      <w:r w:rsidR="00CB3A58">
        <w:t xml:space="preserve"> </w:t>
      </w:r>
      <w:r>
        <w:t xml:space="preserve">(σ </w:t>
      </w:r>
      <w:r w:rsidR="00CB3A58" w:rsidRPr="00391D46">
        <w:t>EP.DESCRIPTION = 'Customer Service'</w:t>
      </w:r>
      <w:r w:rsidR="00CB3A58">
        <w:rPr>
          <w:b/>
          <w:bCs/>
          <w:vertAlign w:val="superscript"/>
        </w:rPr>
        <w:t xml:space="preserve"> </w:t>
      </w:r>
      <w:r>
        <w:rPr>
          <w:b/>
          <w:bCs/>
          <w:vertAlign w:val="superscript"/>
        </w:rPr>
        <w:t>(</w:t>
      </w:r>
      <w:r w:rsidR="00CB3A58">
        <w:rPr>
          <w:b/>
          <w:bCs/>
          <w:vertAlign w:val="superscript"/>
        </w:rPr>
        <w:t>EP</w:t>
      </w:r>
      <w:r>
        <w:rPr>
          <w:b/>
          <w:bCs/>
          <w:vertAlign w:val="superscript"/>
        </w:rPr>
        <w:t>)</w:t>
      </w:r>
      <w:r>
        <w:rPr>
          <w:b/>
          <w:bCs/>
        </w:rPr>
        <w:t>))</w:t>
      </w:r>
    </w:p>
    <w:p w14:paraId="7CF705A3" w14:textId="289BBA1C" w:rsidR="00391D46" w:rsidRDefault="00391D46" w:rsidP="00391D46">
      <w:pPr>
        <w:spacing w:line="240" w:lineRule="auto"/>
        <w:rPr>
          <w:b/>
          <w:bCs/>
        </w:rPr>
      </w:pPr>
    </w:p>
    <w:p w14:paraId="16DA5F12" w14:textId="1D59D91C" w:rsidR="002E4928" w:rsidRPr="0012351D" w:rsidRDefault="002E4928" w:rsidP="002E4928">
      <w:pPr>
        <w:spacing w:line="240" w:lineRule="auto"/>
        <w:rPr>
          <w:b/>
          <w:bCs/>
        </w:rPr>
      </w:pPr>
      <w:r w:rsidRPr="0012351D">
        <w:rPr>
          <w:b/>
          <w:bCs/>
        </w:rPr>
        <w:t>--Relational Algebra (Natural Join)</w:t>
      </w:r>
    </w:p>
    <w:p w14:paraId="793F923E" w14:textId="23B7EE37" w:rsidR="002E4928" w:rsidRDefault="00431DCC" w:rsidP="00391D46">
      <w:pPr>
        <w:spacing w:line="240" w:lineRule="auto"/>
        <w:rPr>
          <w:b/>
          <w:bCs/>
        </w:rPr>
      </w:pPr>
      <w:r>
        <w:rPr>
          <w:rFonts w:ascii="Arial" w:hAnsi="Arial" w:cs="Arial"/>
        </w:rPr>
        <w:sym w:font="Symbol" w:char="F070"/>
      </w:r>
      <w:r>
        <w:rPr>
          <w:rFonts w:ascii="Arial" w:hAnsi="Arial" w:cs="Arial"/>
        </w:rPr>
        <w:t xml:space="preserve"> </w:t>
      </w:r>
      <w:r w:rsidR="00FE01BD" w:rsidRPr="00391D46">
        <w:t>E.EMPLOYEE_NO</w:t>
      </w:r>
      <w:r w:rsidR="00FE01BD">
        <w:t xml:space="preserve">, </w:t>
      </w:r>
      <w:r w:rsidR="00FE01BD" w:rsidRPr="00391D46">
        <w:t xml:space="preserve">E.LNAME </w:t>
      </w:r>
      <w:r>
        <w:rPr>
          <w:rFonts w:ascii="Arial" w:hAnsi="Arial" w:cs="Arial"/>
        </w:rPr>
        <w:t>(</w:t>
      </w:r>
      <w:r w:rsidR="00D05036">
        <w:rPr>
          <w:rFonts w:ascii="Arial" w:hAnsi="Arial" w:cs="Arial"/>
          <w:b/>
          <w:bCs/>
          <w:vertAlign w:val="superscript"/>
        </w:rPr>
        <w:t>(E)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sym w:font="MT Extra" w:char="F03E"/>
      </w:r>
      <w:r>
        <w:rPr>
          <w:rFonts w:ascii="Arial" w:hAnsi="Arial" w:cs="Arial"/>
        </w:rPr>
        <w:sym w:font="MT Extra" w:char="F03C"/>
      </w:r>
      <w:r>
        <w:rPr>
          <w:rFonts w:ascii="Arial" w:hAnsi="Arial" w:cs="Arial"/>
          <w:vertAlign w:val="subscript"/>
        </w:rPr>
        <w:t>*</w:t>
      </w:r>
      <w:r>
        <w:rPr>
          <w:rFonts w:ascii="Arial" w:hAnsi="Arial" w:cs="Arial"/>
        </w:rPr>
        <w:t xml:space="preserve"> (</w:t>
      </w:r>
      <w:r>
        <w:rPr>
          <w:rFonts w:ascii="Arial" w:hAnsi="Arial" w:cs="Arial"/>
        </w:rPr>
        <w:sym w:font="Symbol" w:char="F073"/>
      </w:r>
      <w:r>
        <w:rPr>
          <w:rFonts w:ascii="Arial" w:hAnsi="Arial" w:cs="Arial"/>
          <w:vertAlign w:val="superscript"/>
        </w:rPr>
        <w:t xml:space="preserve">  </w:t>
      </w:r>
      <w:r w:rsidR="00294A33" w:rsidRPr="00391D46">
        <w:t>EP.DESCRIPTION = 'Customer Service'</w:t>
      </w:r>
      <w:r w:rsidR="00294A33">
        <w:rPr>
          <w:b/>
          <w:bCs/>
          <w:vertAlign w:val="superscript"/>
        </w:rPr>
        <w:t xml:space="preserve"> (EP)</w:t>
      </w:r>
      <w:r>
        <w:rPr>
          <w:rFonts w:ascii="Arial" w:hAnsi="Arial" w:cs="Arial"/>
        </w:rPr>
        <w:t>))</w:t>
      </w:r>
    </w:p>
    <w:p w14:paraId="2BA03F3E" w14:textId="77777777" w:rsidR="00391D46" w:rsidRPr="0012351D" w:rsidRDefault="00391D46" w:rsidP="00391D46">
      <w:pPr>
        <w:spacing w:line="240" w:lineRule="auto"/>
        <w:rPr>
          <w:b/>
          <w:bCs/>
        </w:rPr>
      </w:pPr>
      <w:r w:rsidRPr="0012351D">
        <w:rPr>
          <w:b/>
          <w:bCs/>
        </w:rPr>
        <w:t>--Structure Query Language (Time)</w:t>
      </w:r>
    </w:p>
    <w:p w14:paraId="542ACB95" w14:textId="77777777" w:rsidR="008B25A8" w:rsidRPr="00391D46" w:rsidRDefault="008B25A8" w:rsidP="008B25A8">
      <w:pPr>
        <w:spacing w:line="240" w:lineRule="auto"/>
      </w:pPr>
      <w:r w:rsidRPr="00391D46">
        <w:t>SELECT E.EMPLOYEE_NO, E.LNAME FROM EMPLOYEE E, EMPLOYEE_POSITION EP</w:t>
      </w:r>
    </w:p>
    <w:p w14:paraId="08D0F3DD" w14:textId="6DE392FB" w:rsidR="008B25A8" w:rsidRDefault="008B25A8" w:rsidP="008B25A8">
      <w:pPr>
        <w:spacing w:line="240" w:lineRule="auto"/>
      </w:pPr>
      <w:r w:rsidRPr="00391D46">
        <w:t>WHERE EP.DESCRIPTION = '</w:t>
      </w:r>
      <w:proofErr w:type="spellStart"/>
      <w:r w:rsidRPr="00391D46">
        <w:t>Custome</w:t>
      </w:r>
      <w:proofErr w:type="spellEnd"/>
      <w:r w:rsidR="00F90087">
        <w:t xml:space="preserve"> Service</w:t>
      </w:r>
      <w:r w:rsidRPr="00391D46">
        <w:t>';</w:t>
      </w:r>
    </w:p>
    <w:p w14:paraId="581751B3" w14:textId="77777777" w:rsidR="00391D46" w:rsidRPr="0012351D" w:rsidRDefault="00391D46" w:rsidP="00391D46">
      <w:pPr>
        <w:spacing w:line="240" w:lineRule="auto"/>
        <w:rPr>
          <w:b/>
          <w:bCs/>
        </w:rPr>
      </w:pPr>
      <w:r w:rsidRPr="0012351D">
        <w:rPr>
          <w:b/>
          <w:bCs/>
        </w:rPr>
        <w:t>--Structure Query Language (Join)</w:t>
      </w:r>
    </w:p>
    <w:p w14:paraId="39D64AAE" w14:textId="77777777" w:rsidR="008B25A8" w:rsidRDefault="008B25A8" w:rsidP="00391D46">
      <w:pPr>
        <w:spacing w:line="240" w:lineRule="auto"/>
      </w:pPr>
      <w:r w:rsidRPr="00391D46">
        <w:t>SELECT E.EMPLOYEE_NO, E.LNAME FROM EMPLOYEE E</w:t>
      </w:r>
      <w:r>
        <w:t xml:space="preserve"> </w:t>
      </w:r>
    </w:p>
    <w:p w14:paraId="2FECE0C6" w14:textId="71D5D138" w:rsidR="00391D46" w:rsidRPr="00E9101B" w:rsidRDefault="00391D46" w:rsidP="00391D46">
      <w:pPr>
        <w:spacing w:line="240" w:lineRule="auto"/>
      </w:pPr>
      <w:r>
        <w:t xml:space="preserve">JOIN </w:t>
      </w:r>
      <w:r w:rsidR="00023B06" w:rsidRPr="00391D46">
        <w:t>EMPLOYEE_POSITION EP</w:t>
      </w:r>
      <w:r>
        <w:t xml:space="preserve"> ON </w:t>
      </w:r>
      <w:r w:rsidR="00023B06">
        <w:rPr>
          <w:rFonts w:cstheme="minorHAnsi"/>
        </w:rPr>
        <w:t>EP.POSITION</w:t>
      </w:r>
      <w:r w:rsidR="00023B06">
        <w:t xml:space="preserve"> = </w:t>
      </w:r>
      <w:r w:rsidR="00023B06">
        <w:rPr>
          <w:rFonts w:cstheme="minorHAnsi"/>
        </w:rPr>
        <w:t>E.POSITION</w:t>
      </w:r>
    </w:p>
    <w:p w14:paraId="69AE3FA5" w14:textId="2458B35B" w:rsidR="00391D46" w:rsidRDefault="00391D46" w:rsidP="00391D46">
      <w:pPr>
        <w:spacing w:line="240" w:lineRule="auto"/>
      </w:pPr>
      <w:r w:rsidRPr="00E9101B">
        <w:t xml:space="preserve">WHERE </w:t>
      </w:r>
      <w:r w:rsidR="00023B06" w:rsidRPr="00391D46">
        <w:t>EP.DESCRIPTION = 'Customer Service'</w:t>
      </w:r>
      <w:r w:rsidR="00B47B30">
        <w:t>;</w:t>
      </w:r>
    </w:p>
    <w:p w14:paraId="5CCC8757" w14:textId="77777777" w:rsidR="00391D46" w:rsidRPr="0012351D" w:rsidRDefault="00391D46" w:rsidP="00391D46">
      <w:pPr>
        <w:spacing w:line="240" w:lineRule="auto"/>
        <w:rPr>
          <w:b/>
          <w:bCs/>
        </w:rPr>
      </w:pPr>
      <w:r w:rsidRPr="0012351D">
        <w:rPr>
          <w:b/>
          <w:bCs/>
        </w:rPr>
        <w:t>--Structure Query Language (Natural Join)</w:t>
      </w:r>
    </w:p>
    <w:p w14:paraId="394BD754" w14:textId="77777777" w:rsidR="008D7C2C" w:rsidRDefault="008D7C2C" w:rsidP="008D7C2C">
      <w:pPr>
        <w:spacing w:line="240" w:lineRule="auto"/>
      </w:pPr>
      <w:r w:rsidRPr="00391D46">
        <w:t>SELECT E.EMPLOYEE_NO, E.LNAME FROM EMPLOYEE E</w:t>
      </w:r>
      <w:r>
        <w:t xml:space="preserve"> </w:t>
      </w:r>
    </w:p>
    <w:p w14:paraId="6010E1BD" w14:textId="35E77425" w:rsidR="00391D46" w:rsidRPr="00E9101B" w:rsidRDefault="00391D46" w:rsidP="00391D46">
      <w:pPr>
        <w:spacing w:line="240" w:lineRule="auto"/>
      </w:pPr>
      <w:r>
        <w:t xml:space="preserve">NATURAL JOIN </w:t>
      </w:r>
      <w:r w:rsidR="008D7C2C" w:rsidRPr="00391D46">
        <w:t>EMPLOYEE_POSITION EP</w:t>
      </w:r>
      <w:r>
        <w:t xml:space="preserve"> USING (</w:t>
      </w:r>
      <w:r w:rsidR="005B71C1">
        <w:rPr>
          <w:rFonts w:cstheme="minorHAnsi"/>
        </w:rPr>
        <w:t>POSITION</w:t>
      </w:r>
      <w:r>
        <w:t>)</w:t>
      </w:r>
    </w:p>
    <w:p w14:paraId="5F0CEC4E" w14:textId="6CA48A6C" w:rsidR="005B71C1" w:rsidRDefault="005B71C1" w:rsidP="005B71C1">
      <w:pPr>
        <w:spacing w:line="240" w:lineRule="auto"/>
      </w:pPr>
      <w:r w:rsidRPr="00E9101B">
        <w:t xml:space="preserve">WHERE </w:t>
      </w:r>
      <w:r w:rsidRPr="00391D46">
        <w:t>EP.DESCRIPTION = 'Customer Service'</w:t>
      </w:r>
      <w:r>
        <w:t>;</w:t>
      </w:r>
    </w:p>
    <w:p w14:paraId="1801CEF9" w14:textId="186DD537" w:rsidR="00333286" w:rsidRDefault="00333286" w:rsidP="005B71C1">
      <w:pPr>
        <w:spacing w:line="240" w:lineRule="auto"/>
      </w:pPr>
    </w:p>
    <w:p w14:paraId="672BF323" w14:textId="77777777" w:rsidR="007C2561" w:rsidRPr="00C24D09" w:rsidRDefault="007C2561" w:rsidP="007C2561">
      <w:pP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>--QB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262"/>
        <w:gridCol w:w="1665"/>
        <w:gridCol w:w="1264"/>
        <w:gridCol w:w="1602"/>
      </w:tblGrid>
      <w:tr w:rsidR="007C2561" w14:paraId="481AD711" w14:textId="77777777" w:rsidTr="003C678D">
        <w:tc>
          <w:tcPr>
            <w:tcW w:w="1262" w:type="dxa"/>
          </w:tcPr>
          <w:p w14:paraId="1C1B8432" w14:textId="46D8EBEF" w:rsidR="007C2561" w:rsidRPr="007C2561" w:rsidRDefault="007C2561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7C2561">
              <w:rPr>
                <w:b/>
                <w:bCs/>
              </w:rPr>
              <w:t>EMPLOYEE</w:t>
            </w:r>
          </w:p>
        </w:tc>
        <w:tc>
          <w:tcPr>
            <w:tcW w:w="1665" w:type="dxa"/>
          </w:tcPr>
          <w:p w14:paraId="66AB3D04" w14:textId="21BF04D1" w:rsidR="007C2561" w:rsidRPr="00B731BE" w:rsidRDefault="007C2561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7C2561">
              <w:rPr>
                <w:b/>
                <w:bCs/>
              </w:rPr>
              <w:t xml:space="preserve">EMPLOYEE </w:t>
            </w:r>
            <w:r w:rsidRPr="00B731BE">
              <w:rPr>
                <w:b/>
                <w:bCs/>
              </w:rPr>
              <w:t>_NO</w:t>
            </w:r>
          </w:p>
        </w:tc>
        <w:tc>
          <w:tcPr>
            <w:tcW w:w="1264" w:type="dxa"/>
          </w:tcPr>
          <w:p w14:paraId="5250ADE6" w14:textId="77777777" w:rsidR="007C2561" w:rsidRPr="00B731BE" w:rsidRDefault="007C2561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B731BE">
              <w:rPr>
                <w:b/>
                <w:bCs/>
              </w:rPr>
              <w:t>LNAME</w:t>
            </w:r>
          </w:p>
        </w:tc>
        <w:tc>
          <w:tcPr>
            <w:tcW w:w="1602" w:type="dxa"/>
          </w:tcPr>
          <w:p w14:paraId="7C2C3C86" w14:textId="503C91FC" w:rsidR="007C2561" w:rsidRPr="00C446EE" w:rsidRDefault="00D65D08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7048BD">
              <w:rPr>
                <w:rFonts w:cstheme="minorHAnsi"/>
                <w:b/>
                <w:bCs/>
              </w:rPr>
              <w:t>POSITION</w:t>
            </w:r>
          </w:p>
        </w:tc>
      </w:tr>
      <w:tr w:rsidR="007C2561" w14:paraId="0AABE17E" w14:textId="77777777" w:rsidTr="003C678D">
        <w:tc>
          <w:tcPr>
            <w:tcW w:w="1262" w:type="dxa"/>
          </w:tcPr>
          <w:p w14:paraId="48B980B7" w14:textId="77777777" w:rsidR="007C2561" w:rsidRDefault="007C2561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5" w:type="dxa"/>
          </w:tcPr>
          <w:p w14:paraId="0F8BC8A5" w14:textId="77777777" w:rsidR="007C2561" w:rsidRDefault="007C2561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.</w:t>
            </w:r>
          </w:p>
        </w:tc>
        <w:tc>
          <w:tcPr>
            <w:tcW w:w="1264" w:type="dxa"/>
          </w:tcPr>
          <w:p w14:paraId="009D2575" w14:textId="77777777" w:rsidR="007C2561" w:rsidRDefault="007C2561" w:rsidP="003C678D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P.</w:t>
            </w:r>
          </w:p>
        </w:tc>
        <w:tc>
          <w:tcPr>
            <w:tcW w:w="1602" w:type="dxa"/>
          </w:tcPr>
          <w:p w14:paraId="27B29FDE" w14:textId="002EA691" w:rsidR="007C2561" w:rsidRDefault="00967F9E" w:rsidP="003C678D">
            <w:pPr>
              <w:rPr>
                <w:rFonts w:ascii="Arial" w:hAnsi="Arial" w:cs="Arial"/>
                <w:sz w:val="20"/>
              </w:rPr>
            </w:pPr>
            <w:r w:rsidRPr="00967F9E">
              <w:rPr>
                <w:rFonts w:ascii="Arial" w:hAnsi="Arial" w:cs="Arial"/>
                <w:b/>
                <w:bCs/>
                <w:sz w:val="20"/>
              </w:rPr>
              <w:t>_POSITION</w:t>
            </w:r>
            <w:r w:rsidRPr="00967F9E">
              <w:rPr>
                <w:b/>
                <w:bCs/>
              </w:rPr>
              <w:t>X</w:t>
            </w:r>
          </w:p>
        </w:tc>
      </w:tr>
    </w:tbl>
    <w:p w14:paraId="7EF65594" w14:textId="77777777" w:rsidR="007C2561" w:rsidRDefault="007C2561" w:rsidP="007C2561">
      <w:pPr>
        <w:rPr>
          <w:rFonts w:ascii="Arial" w:hAnsi="Arial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03"/>
        <w:gridCol w:w="1602"/>
        <w:gridCol w:w="1444"/>
      </w:tblGrid>
      <w:tr w:rsidR="007C2561" w14:paraId="16E443B5" w14:textId="77777777" w:rsidTr="003C678D">
        <w:tc>
          <w:tcPr>
            <w:tcW w:w="1264" w:type="dxa"/>
          </w:tcPr>
          <w:p w14:paraId="4B3E1D2B" w14:textId="7CEFBC77" w:rsidR="007C2561" w:rsidRPr="007048BD" w:rsidRDefault="004E2C72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7048BD">
              <w:rPr>
                <w:b/>
                <w:bCs/>
              </w:rPr>
              <w:t>EMPLOYEE_POSITION</w:t>
            </w:r>
          </w:p>
        </w:tc>
        <w:tc>
          <w:tcPr>
            <w:tcW w:w="1602" w:type="dxa"/>
          </w:tcPr>
          <w:p w14:paraId="28F1C95F" w14:textId="5B63F884" w:rsidR="007C2561" w:rsidRPr="007048BD" w:rsidRDefault="007048BD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7048BD">
              <w:rPr>
                <w:rFonts w:cstheme="minorHAnsi"/>
                <w:b/>
                <w:bCs/>
              </w:rPr>
              <w:t>POSITION</w:t>
            </w:r>
          </w:p>
        </w:tc>
        <w:tc>
          <w:tcPr>
            <w:tcW w:w="1354" w:type="dxa"/>
          </w:tcPr>
          <w:p w14:paraId="5EC717AD" w14:textId="3659494B" w:rsidR="007C2561" w:rsidRPr="00D65D08" w:rsidRDefault="00D65D08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D65D08">
              <w:rPr>
                <w:b/>
                <w:bCs/>
              </w:rPr>
              <w:t>DESCRIPTION</w:t>
            </w:r>
          </w:p>
        </w:tc>
      </w:tr>
      <w:tr w:rsidR="007C2561" w14:paraId="695F90E8" w14:textId="77777777" w:rsidTr="003C678D">
        <w:tc>
          <w:tcPr>
            <w:tcW w:w="1264" w:type="dxa"/>
          </w:tcPr>
          <w:p w14:paraId="4E0633E5" w14:textId="77777777" w:rsidR="007C2561" w:rsidRDefault="007C2561" w:rsidP="003C678D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02" w:type="dxa"/>
          </w:tcPr>
          <w:p w14:paraId="5F01BA6C" w14:textId="4F0A46E2" w:rsidR="007C2561" w:rsidRPr="00967F9E" w:rsidRDefault="007C2561" w:rsidP="003C678D">
            <w:pPr>
              <w:rPr>
                <w:rFonts w:ascii="Arial" w:hAnsi="Arial" w:cs="Arial"/>
                <w:b/>
                <w:bCs/>
                <w:sz w:val="20"/>
              </w:rPr>
            </w:pPr>
            <w:r w:rsidRPr="00967F9E">
              <w:rPr>
                <w:rFonts w:ascii="Arial" w:hAnsi="Arial" w:cs="Arial"/>
                <w:b/>
                <w:bCs/>
                <w:sz w:val="20"/>
              </w:rPr>
              <w:t>_</w:t>
            </w:r>
            <w:r w:rsidR="00967F9E" w:rsidRPr="00967F9E">
              <w:rPr>
                <w:rFonts w:ascii="Arial" w:hAnsi="Arial" w:cs="Arial"/>
                <w:b/>
                <w:bCs/>
                <w:sz w:val="20"/>
              </w:rPr>
              <w:t>POSITION</w:t>
            </w:r>
            <w:r w:rsidRPr="00967F9E">
              <w:rPr>
                <w:b/>
                <w:bCs/>
              </w:rPr>
              <w:t>X</w:t>
            </w:r>
          </w:p>
        </w:tc>
        <w:tc>
          <w:tcPr>
            <w:tcW w:w="1354" w:type="dxa"/>
          </w:tcPr>
          <w:p w14:paraId="6059A018" w14:textId="3F770B8C" w:rsidR="007C2561" w:rsidRDefault="00967F9E" w:rsidP="003C678D">
            <w:pPr>
              <w:rPr>
                <w:rFonts w:ascii="Arial" w:hAnsi="Arial" w:cs="Arial"/>
                <w:sz w:val="20"/>
              </w:rPr>
            </w:pPr>
            <w:r w:rsidRPr="00391D46">
              <w:t>'Customer Service'</w:t>
            </w:r>
          </w:p>
        </w:tc>
      </w:tr>
    </w:tbl>
    <w:p w14:paraId="4D4BEBC3" w14:textId="74A06E4E" w:rsidR="0051728F" w:rsidRDefault="0051728F" w:rsidP="00391D46">
      <w:pPr>
        <w:spacing w:line="240" w:lineRule="auto"/>
      </w:pPr>
    </w:p>
    <w:p w14:paraId="49B497B4" w14:textId="7D13FCCC" w:rsidR="0051728F" w:rsidRDefault="0051728F" w:rsidP="00391D46">
      <w:pPr>
        <w:spacing w:line="240" w:lineRule="auto"/>
        <w:rPr>
          <w:b/>
          <w:bCs/>
        </w:rPr>
      </w:pPr>
      <w:r w:rsidRPr="00006BEA">
        <w:rPr>
          <w:b/>
          <w:bCs/>
        </w:rPr>
        <w:t>--RESU</w:t>
      </w:r>
      <w:r w:rsidR="00006BEA" w:rsidRPr="00006BEA">
        <w:rPr>
          <w:b/>
          <w:bCs/>
        </w:rPr>
        <w:t>LTS</w:t>
      </w:r>
    </w:p>
    <w:p w14:paraId="0F2DE708" w14:textId="77777777" w:rsidR="00006BEA" w:rsidRPr="00011EE9" w:rsidRDefault="00006BEA" w:rsidP="00006BEA">
      <w:pPr>
        <w:spacing w:line="240" w:lineRule="auto"/>
      </w:pPr>
      <w:r w:rsidRPr="00011EE9">
        <w:t xml:space="preserve">EMPLOYEE_NO  LNAME      </w:t>
      </w:r>
    </w:p>
    <w:p w14:paraId="6F04E22A" w14:textId="77964BA4" w:rsidR="00006BEA" w:rsidRPr="00011EE9" w:rsidRDefault="00006BEA" w:rsidP="00006BEA">
      <w:pPr>
        <w:spacing w:line="240" w:lineRule="auto"/>
      </w:pPr>
      <w:r w:rsidRPr="00011EE9">
        <w:t xml:space="preserve">1000        </w:t>
      </w:r>
      <w:r w:rsidRPr="00011EE9">
        <w:tab/>
        <w:t xml:space="preserve">Wyatt      </w:t>
      </w:r>
    </w:p>
    <w:p w14:paraId="2965514E" w14:textId="5BE0D2A1" w:rsidR="00006BEA" w:rsidRPr="00011EE9" w:rsidRDefault="00006BEA" w:rsidP="00006BEA">
      <w:pPr>
        <w:spacing w:line="240" w:lineRule="auto"/>
      </w:pPr>
      <w:r w:rsidRPr="00011EE9">
        <w:t xml:space="preserve">1001        </w:t>
      </w:r>
      <w:r w:rsidRPr="00011EE9">
        <w:tab/>
        <w:t xml:space="preserve">Wright     </w:t>
      </w:r>
    </w:p>
    <w:p w14:paraId="2EECF47B" w14:textId="5AFD54A9" w:rsidR="00006BEA" w:rsidRPr="00011EE9" w:rsidRDefault="00006BEA" w:rsidP="00006BEA">
      <w:pPr>
        <w:spacing w:line="240" w:lineRule="auto"/>
      </w:pPr>
      <w:r w:rsidRPr="00011EE9">
        <w:t xml:space="preserve">1002        </w:t>
      </w:r>
      <w:r w:rsidRPr="00011EE9">
        <w:tab/>
        <w:t xml:space="preserve">Worral     </w:t>
      </w:r>
    </w:p>
    <w:p w14:paraId="536BCFAD" w14:textId="43A5BFFF" w:rsidR="00006BEA" w:rsidRPr="00011EE9" w:rsidRDefault="00006BEA" w:rsidP="00006BEA">
      <w:pPr>
        <w:spacing w:line="240" w:lineRule="auto"/>
      </w:pPr>
      <w:r w:rsidRPr="00011EE9">
        <w:t xml:space="preserve">1003        </w:t>
      </w:r>
      <w:r w:rsidRPr="00011EE9">
        <w:tab/>
      </w:r>
      <w:proofErr w:type="spellStart"/>
      <w:r w:rsidRPr="00011EE9">
        <w:t>Wooton</w:t>
      </w:r>
      <w:proofErr w:type="spellEnd"/>
      <w:r w:rsidRPr="00011EE9">
        <w:t xml:space="preserve">     </w:t>
      </w:r>
    </w:p>
    <w:p w14:paraId="6A0AF424" w14:textId="48C362FE" w:rsidR="00006BEA" w:rsidRPr="00011EE9" w:rsidRDefault="00006BEA" w:rsidP="00006BEA">
      <w:pPr>
        <w:spacing w:line="240" w:lineRule="auto"/>
      </w:pPr>
      <w:r w:rsidRPr="00011EE9">
        <w:t xml:space="preserve">1004        </w:t>
      </w:r>
      <w:r w:rsidRPr="00011EE9">
        <w:tab/>
      </w:r>
      <w:proofErr w:type="spellStart"/>
      <w:r w:rsidRPr="00011EE9">
        <w:t>Widdes</w:t>
      </w:r>
      <w:proofErr w:type="spellEnd"/>
      <w:r w:rsidRPr="00011EE9">
        <w:t xml:space="preserve">     </w:t>
      </w:r>
    </w:p>
    <w:p w14:paraId="4144F02E" w14:textId="0AB97D73" w:rsidR="00006BEA" w:rsidRPr="00011EE9" w:rsidRDefault="00006BEA" w:rsidP="00006BEA">
      <w:pPr>
        <w:spacing w:line="240" w:lineRule="auto"/>
      </w:pPr>
      <w:r w:rsidRPr="00011EE9">
        <w:t xml:space="preserve">1005        </w:t>
      </w:r>
      <w:r w:rsidRPr="00011EE9">
        <w:tab/>
      </w:r>
      <w:proofErr w:type="spellStart"/>
      <w:r w:rsidRPr="00011EE9">
        <w:t>Wehland</w:t>
      </w:r>
      <w:proofErr w:type="spellEnd"/>
      <w:r w:rsidRPr="00011EE9">
        <w:t xml:space="preserve">    </w:t>
      </w:r>
    </w:p>
    <w:p w14:paraId="0CBEEC28" w14:textId="090E49B8" w:rsidR="00006BEA" w:rsidRPr="00011EE9" w:rsidRDefault="00006BEA" w:rsidP="00006BEA">
      <w:pPr>
        <w:spacing w:line="240" w:lineRule="auto"/>
      </w:pPr>
      <w:r w:rsidRPr="00011EE9">
        <w:t xml:space="preserve">1006        </w:t>
      </w:r>
      <w:r w:rsidRPr="00011EE9">
        <w:tab/>
        <w:t xml:space="preserve">Thomas     </w:t>
      </w:r>
    </w:p>
    <w:p w14:paraId="13766D09" w14:textId="042EE061" w:rsidR="00006BEA" w:rsidRPr="00011EE9" w:rsidRDefault="00006BEA" w:rsidP="00006BEA">
      <w:pPr>
        <w:spacing w:line="240" w:lineRule="auto"/>
      </w:pPr>
      <w:r w:rsidRPr="00011EE9">
        <w:t xml:space="preserve">1007        </w:t>
      </w:r>
      <w:r w:rsidRPr="00011EE9">
        <w:tab/>
        <w:t xml:space="preserve">Thomas     </w:t>
      </w:r>
    </w:p>
    <w:p w14:paraId="4141B614" w14:textId="15629620" w:rsidR="00006BEA" w:rsidRPr="00011EE9" w:rsidRDefault="00006BEA" w:rsidP="00006BEA">
      <w:pPr>
        <w:spacing w:line="240" w:lineRule="auto"/>
      </w:pPr>
      <w:r w:rsidRPr="00011EE9">
        <w:t xml:space="preserve">1008        </w:t>
      </w:r>
      <w:r w:rsidRPr="00011EE9">
        <w:tab/>
        <w:t xml:space="preserve">Stone      </w:t>
      </w:r>
    </w:p>
    <w:p w14:paraId="10F305DE" w14:textId="0225F589" w:rsidR="00006BEA" w:rsidRPr="00011EE9" w:rsidRDefault="00006BEA" w:rsidP="00006BEA">
      <w:pPr>
        <w:spacing w:line="240" w:lineRule="auto"/>
      </w:pPr>
      <w:r w:rsidRPr="00011EE9">
        <w:t xml:space="preserve">1009        </w:t>
      </w:r>
      <w:r w:rsidRPr="00011EE9">
        <w:tab/>
        <w:t xml:space="preserve">Stewart    </w:t>
      </w:r>
    </w:p>
    <w:p w14:paraId="5634DF01" w14:textId="05494D2F" w:rsidR="00006BEA" w:rsidRPr="00011EE9" w:rsidRDefault="00006BEA" w:rsidP="00006BEA">
      <w:pPr>
        <w:spacing w:line="240" w:lineRule="auto"/>
      </w:pPr>
      <w:r w:rsidRPr="00011EE9">
        <w:t xml:space="preserve">1010        </w:t>
      </w:r>
      <w:r w:rsidRPr="00011EE9">
        <w:tab/>
        <w:t xml:space="preserve">Stansbury  </w:t>
      </w:r>
    </w:p>
    <w:p w14:paraId="455BFC89" w14:textId="6822B155" w:rsidR="00006BEA" w:rsidRPr="00011EE9" w:rsidRDefault="00006BEA" w:rsidP="00006BEA">
      <w:pPr>
        <w:spacing w:line="240" w:lineRule="auto"/>
      </w:pPr>
      <w:r w:rsidRPr="00011EE9">
        <w:t xml:space="preserve">1011        </w:t>
      </w:r>
      <w:r w:rsidRPr="00011EE9">
        <w:tab/>
        <w:t xml:space="preserve">Stansbury  </w:t>
      </w:r>
    </w:p>
    <w:p w14:paraId="74F3DF12" w14:textId="15F9EFA0" w:rsidR="00006BEA" w:rsidRPr="00011EE9" w:rsidRDefault="00006BEA" w:rsidP="00006BEA">
      <w:pPr>
        <w:spacing w:line="240" w:lineRule="auto"/>
      </w:pPr>
      <w:r w:rsidRPr="00011EE9">
        <w:t xml:space="preserve">1012        </w:t>
      </w:r>
      <w:r w:rsidRPr="00011EE9">
        <w:tab/>
        <w:t xml:space="preserve">Somers     </w:t>
      </w:r>
    </w:p>
    <w:p w14:paraId="02D62AAE" w14:textId="306A8AF1" w:rsidR="00006BEA" w:rsidRPr="00011EE9" w:rsidRDefault="00006BEA" w:rsidP="00006BEA">
      <w:pPr>
        <w:spacing w:line="240" w:lineRule="auto"/>
      </w:pPr>
      <w:r w:rsidRPr="00011EE9">
        <w:t xml:space="preserve">1013        </w:t>
      </w:r>
      <w:r w:rsidRPr="00011EE9">
        <w:tab/>
      </w:r>
      <w:proofErr w:type="spellStart"/>
      <w:r w:rsidRPr="00011EE9">
        <w:t>Simmins</w:t>
      </w:r>
      <w:proofErr w:type="spellEnd"/>
      <w:r w:rsidRPr="00011EE9">
        <w:t xml:space="preserve">    </w:t>
      </w:r>
    </w:p>
    <w:sectPr w:rsidR="00006BEA" w:rsidRPr="00011E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T Extra">
    <w:panose1 w:val="05050102010205020202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jQ2MjK2NLcwsDRT0lEKTi0uzszPAykwqgUAT8OHKCwAAAA="/>
  </w:docVars>
  <w:rsids>
    <w:rsidRoot w:val="0012351D"/>
    <w:rsid w:val="00006BEA"/>
    <w:rsid w:val="00006DE0"/>
    <w:rsid w:val="00011EE9"/>
    <w:rsid w:val="00023B06"/>
    <w:rsid w:val="00031ACF"/>
    <w:rsid w:val="00096FA1"/>
    <w:rsid w:val="000D1545"/>
    <w:rsid w:val="000D5643"/>
    <w:rsid w:val="000D5A86"/>
    <w:rsid w:val="000F2EC8"/>
    <w:rsid w:val="0012351D"/>
    <w:rsid w:val="0017475A"/>
    <w:rsid w:val="001B0A5A"/>
    <w:rsid w:val="001E3CEF"/>
    <w:rsid w:val="00226B40"/>
    <w:rsid w:val="002331CD"/>
    <w:rsid w:val="00294A33"/>
    <w:rsid w:val="002D0839"/>
    <w:rsid w:val="002E4928"/>
    <w:rsid w:val="00304E84"/>
    <w:rsid w:val="00321150"/>
    <w:rsid w:val="00333286"/>
    <w:rsid w:val="00345E99"/>
    <w:rsid w:val="003727C4"/>
    <w:rsid w:val="00391D46"/>
    <w:rsid w:val="00431DCC"/>
    <w:rsid w:val="004D0825"/>
    <w:rsid w:val="004D3EBC"/>
    <w:rsid w:val="004E2C72"/>
    <w:rsid w:val="0051728F"/>
    <w:rsid w:val="00560067"/>
    <w:rsid w:val="0056439B"/>
    <w:rsid w:val="00574457"/>
    <w:rsid w:val="005A002D"/>
    <w:rsid w:val="005B71C1"/>
    <w:rsid w:val="005E1D31"/>
    <w:rsid w:val="005F63CF"/>
    <w:rsid w:val="006101C9"/>
    <w:rsid w:val="00616658"/>
    <w:rsid w:val="00643816"/>
    <w:rsid w:val="006B623B"/>
    <w:rsid w:val="006C29EE"/>
    <w:rsid w:val="006C5DB2"/>
    <w:rsid w:val="007048BD"/>
    <w:rsid w:val="00757F43"/>
    <w:rsid w:val="00761702"/>
    <w:rsid w:val="00764288"/>
    <w:rsid w:val="0077356B"/>
    <w:rsid w:val="007C2561"/>
    <w:rsid w:val="007F6041"/>
    <w:rsid w:val="00807D2F"/>
    <w:rsid w:val="00846825"/>
    <w:rsid w:val="008A6C8C"/>
    <w:rsid w:val="008B21D6"/>
    <w:rsid w:val="008B25A8"/>
    <w:rsid w:val="008D7C2C"/>
    <w:rsid w:val="00967F9E"/>
    <w:rsid w:val="009826D6"/>
    <w:rsid w:val="00997D48"/>
    <w:rsid w:val="009C04FD"/>
    <w:rsid w:val="009C56D1"/>
    <w:rsid w:val="009D0AAE"/>
    <w:rsid w:val="00A746F2"/>
    <w:rsid w:val="00AD4539"/>
    <w:rsid w:val="00B27C00"/>
    <w:rsid w:val="00B47B30"/>
    <w:rsid w:val="00B731BE"/>
    <w:rsid w:val="00BC22E6"/>
    <w:rsid w:val="00C0193B"/>
    <w:rsid w:val="00C24D09"/>
    <w:rsid w:val="00C446EE"/>
    <w:rsid w:val="00C75D0D"/>
    <w:rsid w:val="00CB3A58"/>
    <w:rsid w:val="00CD3B12"/>
    <w:rsid w:val="00D05036"/>
    <w:rsid w:val="00D20FFB"/>
    <w:rsid w:val="00D51894"/>
    <w:rsid w:val="00D65D08"/>
    <w:rsid w:val="00DA0315"/>
    <w:rsid w:val="00DA42C6"/>
    <w:rsid w:val="00E05E57"/>
    <w:rsid w:val="00E14E6B"/>
    <w:rsid w:val="00E46D06"/>
    <w:rsid w:val="00E51291"/>
    <w:rsid w:val="00E55313"/>
    <w:rsid w:val="00E9101B"/>
    <w:rsid w:val="00E94333"/>
    <w:rsid w:val="00EB11E5"/>
    <w:rsid w:val="00EB3ABB"/>
    <w:rsid w:val="00ED7E55"/>
    <w:rsid w:val="00EF6CDA"/>
    <w:rsid w:val="00F37183"/>
    <w:rsid w:val="00F43FF9"/>
    <w:rsid w:val="00F55CF4"/>
    <w:rsid w:val="00F63A7F"/>
    <w:rsid w:val="00F90087"/>
    <w:rsid w:val="00FB0DEA"/>
    <w:rsid w:val="00FD5B81"/>
    <w:rsid w:val="00FE01BD"/>
    <w:rsid w:val="00FE7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53C05"/>
  <w15:chartTrackingRefBased/>
  <w15:docId w15:val="{369D6609-0B9F-4BD8-BB42-3D1DDC49A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12351D"/>
    <w:pPr>
      <w:keepNext/>
      <w:spacing w:after="0" w:line="240" w:lineRule="auto"/>
      <w:outlineLvl w:val="1"/>
    </w:pPr>
    <w:rPr>
      <w:rFonts w:ascii="Arial" w:eastAsia="Times New Roman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12351D"/>
    <w:rPr>
      <w:rFonts w:ascii="Arial" w:eastAsia="Times New Roman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3</TotalTime>
  <Pages>7</Pages>
  <Words>934</Words>
  <Characters>5448</Characters>
  <Application>Microsoft Office Word</Application>
  <DocSecurity>0</DocSecurity>
  <Lines>320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chir, Victor K</dc:creator>
  <cp:keywords/>
  <dc:description/>
  <cp:lastModifiedBy>Chirchir, Victor K</cp:lastModifiedBy>
  <cp:revision>97</cp:revision>
  <dcterms:created xsi:type="dcterms:W3CDTF">2022-11-02T00:08:00Z</dcterms:created>
  <dcterms:modified xsi:type="dcterms:W3CDTF">2022-11-03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c53c14-5fb5-49fe-9a62-ab4fa6bb766b</vt:lpwstr>
  </property>
</Properties>
</file>